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49B08" w14:textId="7DD22479" w:rsidR="0057734F" w:rsidRPr="003160F6" w:rsidRDefault="00000000" w:rsidP="003160F6">
      <w:pPr>
        <w:spacing w:after="3" w:line="269" w:lineRule="auto"/>
        <w:ind w:left="0" w:firstLine="0"/>
        <w:jc w:val="center"/>
        <w:rPr>
          <w:rFonts w:asciiTheme="minorHAnsi" w:hAnsiTheme="minorHAnsi" w:cstheme="minorHAnsi"/>
          <w:sz w:val="28"/>
          <w:szCs w:val="28"/>
        </w:rPr>
      </w:pPr>
      <w:r w:rsidRPr="003160F6">
        <w:rPr>
          <w:rFonts w:asciiTheme="minorHAnsi" w:hAnsiTheme="minorHAnsi" w:cstheme="minorHAnsi"/>
          <w:b/>
          <w:sz w:val="28"/>
          <w:szCs w:val="28"/>
        </w:rPr>
        <w:t>Centre for Innovations in Public Systems (CIPS)</w:t>
      </w:r>
    </w:p>
    <w:p w14:paraId="344C6EA1" w14:textId="01CE3663" w:rsidR="0057734F" w:rsidRPr="003160F6" w:rsidRDefault="00000000" w:rsidP="003160F6">
      <w:pPr>
        <w:spacing w:after="276" w:line="242" w:lineRule="auto"/>
        <w:ind w:left="0" w:firstLine="0"/>
        <w:jc w:val="center"/>
        <w:rPr>
          <w:rFonts w:asciiTheme="minorHAnsi" w:hAnsiTheme="minorHAnsi" w:cstheme="minorHAnsi"/>
          <w:sz w:val="22"/>
          <w:szCs w:val="22"/>
        </w:rPr>
      </w:pPr>
      <w:r w:rsidRPr="003160F6">
        <w:rPr>
          <w:rFonts w:asciiTheme="minorHAnsi" w:hAnsiTheme="minorHAnsi" w:cstheme="minorHAnsi"/>
          <w:b/>
          <w:sz w:val="22"/>
          <w:szCs w:val="22"/>
        </w:rPr>
        <w:t>(An Autonomous Centre of Administrative Staff College of India Established by the Government of India)</w:t>
      </w:r>
    </w:p>
    <w:p w14:paraId="12551A5F" w14:textId="77777777" w:rsidR="003160F6" w:rsidRDefault="00000000" w:rsidP="003160F6">
      <w:pPr>
        <w:spacing w:after="248" w:line="259" w:lineRule="auto"/>
        <w:ind w:left="0" w:firstLine="0"/>
        <w:jc w:val="center"/>
        <w:rPr>
          <w:rFonts w:asciiTheme="minorHAnsi" w:eastAsia="Cambria" w:hAnsiTheme="minorHAnsi" w:cstheme="minorHAnsi"/>
          <w:b/>
          <w:color w:val="355F91"/>
          <w:sz w:val="24"/>
          <w:szCs w:val="24"/>
          <w:u w:val="single" w:color="355F91"/>
        </w:rPr>
      </w:pPr>
      <w:r w:rsidRPr="003160F6">
        <w:rPr>
          <w:rFonts w:asciiTheme="minorHAnsi" w:eastAsia="Cambria" w:hAnsiTheme="minorHAnsi" w:cstheme="minorHAnsi"/>
          <w:b/>
          <w:color w:val="355F91"/>
          <w:sz w:val="24"/>
          <w:szCs w:val="24"/>
          <w:u w:val="single" w:color="355F91"/>
        </w:rPr>
        <w:t>APPLICATION</w:t>
      </w:r>
      <w:r w:rsidR="00FD2A4B" w:rsidRPr="003160F6">
        <w:rPr>
          <w:rFonts w:asciiTheme="minorHAnsi" w:eastAsia="Cambria" w:hAnsiTheme="minorHAnsi" w:cstheme="minorHAnsi"/>
          <w:b/>
          <w:color w:val="355F91"/>
          <w:sz w:val="24"/>
          <w:szCs w:val="24"/>
          <w:u w:val="single" w:color="355F91"/>
        </w:rPr>
        <w:t xml:space="preserve"> </w:t>
      </w:r>
      <w:r w:rsidRPr="003160F6">
        <w:rPr>
          <w:rFonts w:asciiTheme="minorHAnsi" w:eastAsia="Cambria" w:hAnsiTheme="minorHAnsi" w:cstheme="minorHAnsi"/>
          <w:b/>
          <w:color w:val="355F91"/>
          <w:sz w:val="24"/>
          <w:szCs w:val="24"/>
          <w:u w:val="single" w:color="355F91"/>
        </w:rPr>
        <w:t>FORM</w:t>
      </w:r>
    </w:p>
    <w:p w14:paraId="0155D54A" w14:textId="5CAE889B" w:rsidR="0057734F" w:rsidRPr="003160F6" w:rsidRDefault="00E74A8B" w:rsidP="003160F6">
      <w:pPr>
        <w:spacing w:after="248" w:line="259" w:lineRule="auto"/>
        <w:ind w:left="0" w:firstLine="0"/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(</w:t>
      </w:r>
      <w:r w:rsidR="000168FC">
        <w:rPr>
          <w:rFonts w:asciiTheme="minorHAnsi" w:hAnsiTheme="minorHAnsi" w:cstheme="minorHAnsi"/>
          <w:sz w:val="24"/>
          <w:szCs w:val="24"/>
        </w:rPr>
        <w:t xml:space="preserve">Research </w:t>
      </w:r>
      <w:r>
        <w:rPr>
          <w:rFonts w:asciiTheme="minorHAnsi" w:hAnsiTheme="minorHAnsi" w:cstheme="minorHAnsi"/>
          <w:sz w:val="24"/>
          <w:szCs w:val="24"/>
        </w:rPr>
        <w:t>Intern</w:t>
      </w:r>
      <w:r w:rsidR="000168FC">
        <w:rPr>
          <w:rFonts w:asciiTheme="minorHAnsi" w:hAnsiTheme="minorHAnsi" w:cstheme="minorHAnsi"/>
          <w:sz w:val="24"/>
          <w:szCs w:val="24"/>
        </w:rPr>
        <w:t xml:space="preserve"> </w:t>
      </w:r>
      <w:r w:rsidRPr="003160F6">
        <w:rPr>
          <w:rFonts w:asciiTheme="minorHAnsi" w:eastAsia="Cambria" w:hAnsiTheme="minorHAnsi" w:cstheme="minorHAnsi"/>
          <w:sz w:val="24"/>
          <w:szCs w:val="24"/>
        </w:rPr>
        <w:t>‐</w:t>
      </w:r>
      <w:r w:rsidR="00FD2A4B" w:rsidRPr="003160F6">
        <w:rPr>
          <w:rFonts w:asciiTheme="minorHAnsi" w:hAnsiTheme="minorHAnsi" w:cstheme="minorHAnsi"/>
          <w:sz w:val="24"/>
          <w:szCs w:val="24"/>
        </w:rPr>
        <w:t xml:space="preserve"> </w:t>
      </w:r>
      <w:r w:rsidRPr="003160F6">
        <w:rPr>
          <w:rFonts w:asciiTheme="minorHAnsi" w:hAnsiTheme="minorHAnsi" w:cstheme="minorHAnsi"/>
          <w:sz w:val="24"/>
          <w:szCs w:val="24"/>
        </w:rPr>
        <w:t>CIPS)</w:t>
      </w:r>
    </w:p>
    <w:tbl>
      <w:tblPr>
        <w:tblStyle w:val="TableGrid"/>
        <w:tblW w:w="1863" w:type="dxa"/>
        <w:jc w:val="right"/>
        <w:tblInd w:w="0" w:type="dxa"/>
        <w:tblCellMar>
          <w:left w:w="326" w:type="dxa"/>
          <w:bottom w:w="110" w:type="dxa"/>
          <w:right w:w="115" w:type="dxa"/>
        </w:tblCellMar>
        <w:tblLook w:val="04A0" w:firstRow="1" w:lastRow="0" w:firstColumn="1" w:lastColumn="0" w:noHBand="0" w:noVBand="1"/>
      </w:tblPr>
      <w:tblGrid>
        <w:gridCol w:w="1863"/>
      </w:tblGrid>
      <w:tr w:rsidR="0057734F" w:rsidRPr="003160F6" w14:paraId="02550688" w14:textId="77777777" w:rsidTr="00FD2A4B">
        <w:trPr>
          <w:trHeight w:val="2032"/>
          <w:jc w:val="right"/>
        </w:trPr>
        <w:tc>
          <w:tcPr>
            <w:tcW w:w="1863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7D27FE55" w14:textId="33529D03" w:rsidR="0057734F" w:rsidRPr="003160F6" w:rsidRDefault="00000000" w:rsidP="00FD2A4B">
            <w:pPr>
              <w:spacing w:after="0" w:line="240" w:lineRule="auto"/>
              <w:ind w:left="0" w:firstLine="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eastAsia="Calibri" w:hAnsiTheme="minorHAnsi" w:cstheme="minorHAnsi"/>
                <w:sz w:val="20"/>
              </w:rPr>
              <w:t>Paste your recent passport size photograph</w:t>
            </w:r>
            <w:r w:rsidR="00FD2A4B" w:rsidRPr="003160F6">
              <w:rPr>
                <w:rFonts w:asciiTheme="minorHAnsi" w:eastAsia="Calibri" w:hAnsiTheme="minorHAnsi" w:cstheme="minorHAnsi"/>
                <w:sz w:val="20"/>
              </w:rPr>
              <w:t xml:space="preserve"> </w:t>
            </w:r>
            <w:r w:rsidRPr="003160F6">
              <w:rPr>
                <w:rFonts w:asciiTheme="minorHAnsi" w:eastAsia="Calibri" w:hAnsiTheme="minorHAnsi" w:cstheme="minorHAnsi"/>
                <w:sz w:val="20"/>
              </w:rPr>
              <w:t>or</w:t>
            </w:r>
            <w:r w:rsidR="00FD2A4B" w:rsidRPr="003160F6">
              <w:rPr>
                <w:rFonts w:asciiTheme="minorHAnsi" w:eastAsia="Calibri" w:hAnsiTheme="minorHAnsi" w:cstheme="minorHAnsi"/>
                <w:sz w:val="20"/>
              </w:rPr>
              <w:t xml:space="preserve"> </w:t>
            </w:r>
            <w:r w:rsidRPr="003160F6">
              <w:rPr>
                <w:rFonts w:asciiTheme="minorHAnsi" w:eastAsia="Calibri" w:hAnsiTheme="minorHAnsi" w:cstheme="minorHAnsi"/>
                <w:sz w:val="20"/>
              </w:rPr>
              <w:t>digital photo</w:t>
            </w:r>
          </w:p>
        </w:tc>
      </w:tr>
    </w:tbl>
    <w:p w14:paraId="5313B427" w14:textId="77777777" w:rsidR="00FD2A4B" w:rsidRPr="003160F6" w:rsidRDefault="00FD2A4B" w:rsidP="00FD2A4B">
      <w:pPr>
        <w:spacing w:after="3" w:line="269" w:lineRule="auto"/>
        <w:ind w:left="0" w:firstLine="0"/>
        <w:rPr>
          <w:rFonts w:asciiTheme="minorHAnsi" w:hAnsiTheme="minorHAnsi" w:cstheme="minorHAnsi"/>
          <w:sz w:val="24"/>
          <w:szCs w:val="24"/>
        </w:rPr>
      </w:pPr>
    </w:p>
    <w:p w14:paraId="12E8486E" w14:textId="3F16AAA7" w:rsidR="0057734F" w:rsidRPr="003160F6" w:rsidRDefault="00000000" w:rsidP="00FD2A4B">
      <w:pPr>
        <w:numPr>
          <w:ilvl w:val="0"/>
          <w:numId w:val="1"/>
        </w:numPr>
        <w:spacing w:after="3" w:line="269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b/>
          <w:sz w:val="24"/>
          <w:szCs w:val="24"/>
        </w:rPr>
        <w:t>Name of the Post Applied for</w:t>
      </w:r>
      <w:r w:rsidRPr="003160F6">
        <w:rPr>
          <w:rFonts w:asciiTheme="minorHAnsi" w:hAnsiTheme="minorHAnsi" w:cstheme="minorHAnsi"/>
          <w:sz w:val="24"/>
          <w:szCs w:val="24"/>
        </w:rPr>
        <w:t>: ……</w:t>
      </w:r>
      <w:r w:rsidR="00FD2A4B" w:rsidRPr="003160F6">
        <w:rPr>
          <w:rFonts w:asciiTheme="minorHAnsi" w:hAnsiTheme="minorHAnsi" w:cstheme="minorHAnsi"/>
          <w:sz w:val="24"/>
          <w:szCs w:val="24"/>
        </w:rPr>
        <w:t>…………………………………………..</w:t>
      </w:r>
      <w:r w:rsidRPr="003160F6">
        <w:rPr>
          <w:rFonts w:asciiTheme="minorHAnsi" w:hAnsiTheme="minorHAnsi" w:cstheme="minorHAnsi"/>
          <w:sz w:val="24"/>
          <w:szCs w:val="24"/>
        </w:rPr>
        <w:t xml:space="preserve">…………………….…………. </w:t>
      </w:r>
    </w:p>
    <w:p w14:paraId="742F6034" w14:textId="77777777" w:rsidR="0057734F" w:rsidRPr="003160F6" w:rsidRDefault="00000000" w:rsidP="00FD2A4B">
      <w:pPr>
        <w:spacing w:after="66" w:line="259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588A9D3B" w14:textId="77777777" w:rsidR="0057734F" w:rsidRPr="003160F6" w:rsidRDefault="00000000" w:rsidP="00FD2A4B">
      <w:pPr>
        <w:numPr>
          <w:ilvl w:val="0"/>
          <w:numId w:val="1"/>
        </w:numPr>
        <w:spacing w:after="230" w:line="269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b/>
          <w:sz w:val="24"/>
          <w:szCs w:val="24"/>
        </w:rPr>
        <w:t>Full Name of the Candidate (in Capitals Letters):</w:t>
      </w:r>
      <w:r w:rsidRPr="003160F6">
        <w:rPr>
          <w:rFonts w:asciiTheme="minorHAnsi" w:hAnsiTheme="minorHAnsi" w:cstheme="minorHAnsi"/>
          <w:sz w:val="24"/>
          <w:szCs w:val="24"/>
        </w:rPr>
        <w:t xml:space="preserve">  </w:t>
      </w:r>
    </w:p>
    <w:p w14:paraId="3ADF660C" w14:textId="1E184E3B" w:rsidR="00FD2A4B" w:rsidRPr="003160F6" w:rsidRDefault="00000000" w:rsidP="00FD2A4B">
      <w:pPr>
        <w:spacing w:after="48" w:line="477" w:lineRule="auto"/>
        <w:ind w:left="0" w:firstLine="72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>……….……………………………………………………………</w:t>
      </w:r>
      <w:r w:rsidR="00FD2A4B" w:rsidRPr="003160F6">
        <w:rPr>
          <w:rFonts w:asciiTheme="minorHAnsi" w:hAnsiTheme="minorHAnsi" w:cstheme="minorHAnsi"/>
          <w:sz w:val="24"/>
          <w:szCs w:val="24"/>
        </w:rPr>
        <w:t>……………………………………………………………</w:t>
      </w:r>
    </w:p>
    <w:p w14:paraId="58BEC177" w14:textId="6BD07DCB" w:rsidR="0057734F" w:rsidRPr="003160F6" w:rsidRDefault="00FD2A4B" w:rsidP="00FD2A4B">
      <w:pPr>
        <w:spacing w:after="48" w:line="477" w:lineRule="auto"/>
        <w:ind w:left="0" w:firstLine="72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>……….…………………………………………………………………………………………………………………………</w:t>
      </w:r>
    </w:p>
    <w:p w14:paraId="05BC3158" w14:textId="7447C320" w:rsidR="0057734F" w:rsidRPr="003160F6" w:rsidRDefault="0057734F" w:rsidP="00FD2A4B">
      <w:pPr>
        <w:spacing w:after="0" w:line="259" w:lineRule="auto"/>
        <w:ind w:left="0" w:firstLine="0"/>
        <w:rPr>
          <w:rFonts w:asciiTheme="minorHAnsi" w:hAnsiTheme="minorHAnsi" w:cstheme="minorHAnsi"/>
          <w:sz w:val="24"/>
          <w:szCs w:val="24"/>
        </w:rPr>
      </w:pPr>
    </w:p>
    <w:p w14:paraId="1FBDA26F" w14:textId="77777777" w:rsidR="0057734F" w:rsidRPr="003160F6" w:rsidRDefault="00000000" w:rsidP="00FD2A4B">
      <w:pPr>
        <w:numPr>
          <w:ilvl w:val="0"/>
          <w:numId w:val="1"/>
        </w:numPr>
        <w:spacing w:after="3" w:line="269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b/>
          <w:sz w:val="24"/>
          <w:szCs w:val="24"/>
        </w:rPr>
        <w:t xml:space="preserve">Date of Birth:   </w:t>
      </w:r>
      <w:r w:rsidRPr="003160F6">
        <w:rPr>
          <w:rFonts w:asciiTheme="minorHAnsi" w:hAnsiTheme="minorHAnsi" w:cstheme="minorHAnsi"/>
          <w:b/>
          <w:sz w:val="24"/>
          <w:szCs w:val="24"/>
        </w:rPr>
        <w:tab/>
      </w:r>
      <w:r w:rsidRPr="003160F6">
        <w:rPr>
          <w:rFonts w:asciiTheme="minorHAnsi" w:eastAsia="Calibri" w:hAnsiTheme="minorHAnsi" w:cstheme="minorHAnsi"/>
          <w:noProof/>
          <w:sz w:val="24"/>
          <w:szCs w:val="24"/>
        </w:rPr>
        <mc:AlternateContent>
          <mc:Choice Requires="wpg">
            <w:drawing>
              <wp:inline distT="0" distB="0" distL="0" distR="0" wp14:anchorId="3560664E" wp14:editId="4E41934E">
                <wp:extent cx="1857756" cy="208788"/>
                <wp:effectExtent l="0" t="0" r="0" b="0"/>
                <wp:docPr id="5604" name="Group 560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57756" cy="208788"/>
                          <a:chOff x="0" y="0"/>
                          <a:chExt cx="1857756" cy="208788"/>
                        </a:xfrm>
                      </wpg:grpSpPr>
                      <wps:wsp>
                        <wps:cNvPr id="91" name="Shape 91"/>
                        <wps:cNvSpPr/>
                        <wps:spPr>
                          <a:xfrm>
                            <a:off x="0" y="0"/>
                            <a:ext cx="104013" cy="2087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4013" h="208788">
                                <a:moveTo>
                                  <a:pt x="0" y="0"/>
                                </a:moveTo>
                                <a:lnTo>
                                  <a:pt x="104013" y="0"/>
                                </a:lnTo>
                                <a:lnTo>
                                  <a:pt x="104013" y="6096"/>
                                </a:lnTo>
                                <a:lnTo>
                                  <a:pt x="5334" y="6096"/>
                                </a:lnTo>
                                <a:lnTo>
                                  <a:pt x="5334" y="202692"/>
                                </a:lnTo>
                                <a:lnTo>
                                  <a:pt x="104013" y="202692"/>
                                </a:lnTo>
                                <a:lnTo>
                                  <a:pt x="104013" y="208788"/>
                                </a:lnTo>
                                <a:lnTo>
                                  <a:pt x="0" y="20878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104013" y="0"/>
                            <a:ext cx="104775" cy="2087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4775" h="208788">
                                <a:moveTo>
                                  <a:pt x="0" y="0"/>
                                </a:moveTo>
                                <a:lnTo>
                                  <a:pt x="104775" y="0"/>
                                </a:lnTo>
                                <a:lnTo>
                                  <a:pt x="104775" y="208788"/>
                                </a:lnTo>
                                <a:lnTo>
                                  <a:pt x="0" y="208788"/>
                                </a:lnTo>
                                <a:lnTo>
                                  <a:pt x="0" y="202692"/>
                                </a:lnTo>
                                <a:lnTo>
                                  <a:pt x="98679" y="202692"/>
                                </a:lnTo>
                                <a:lnTo>
                                  <a:pt x="98679" y="6096"/>
                                </a:lnTo>
                                <a:lnTo>
                                  <a:pt x="0" y="60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94" name="Picture 94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3810" y="36576"/>
                            <a:ext cx="200927" cy="13487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354" name="Shape 6354"/>
                        <wps:cNvSpPr/>
                        <wps:spPr>
                          <a:xfrm>
                            <a:off x="201168" y="3048"/>
                            <a:ext cx="202692" cy="2026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2692" h="202692">
                                <a:moveTo>
                                  <a:pt x="0" y="0"/>
                                </a:moveTo>
                                <a:lnTo>
                                  <a:pt x="202692" y="0"/>
                                </a:lnTo>
                                <a:lnTo>
                                  <a:pt x="202692" y="202692"/>
                                </a:lnTo>
                                <a:lnTo>
                                  <a:pt x="0" y="20269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198120" y="0"/>
                            <a:ext cx="104394" cy="2087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4394" h="208788">
                                <a:moveTo>
                                  <a:pt x="0" y="0"/>
                                </a:moveTo>
                                <a:lnTo>
                                  <a:pt x="104394" y="0"/>
                                </a:lnTo>
                                <a:lnTo>
                                  <a:pt x="104394" y="6096"/>
                                </a:lnTo>
                                <a:lnTo>
                                  <a:pt x="6096" y="6096"/>
                                </a:lnTo>
                                <a:lnTo>
                                  <a:pt x="6096" y="202692"/>
                                </a:lnTo>
                                <a:lnTo>
                                  <a:pt x="104394" y="202692"/>
                                </a:lnTo>
                                <a:lnTo>
                                  <a:pt x="104394" y="208788"/>
                                </a:lnTo>
                                <a:lnTo>
                                  <a:pt x="0" y="20878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302514" y="0"/>
                            <a:ext cx="104394" cy="2087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4394" h="208788">
                                <a:moveTo>
                                  <a:pt x="0" y="0"/>
                                </a:moveTo>
                                <a:lnTo>
                                  <a:pt x="104394" y="0"/>
                                </a:lnTo>
                                <a:lnTo>
                                  <a:pt x="104394" y="208788"/>
                                </a:lnTo>
                                <a:lnTo>
                                  <a:pt x="0" y="208788"/>
                                </a:lnTo>
                                <a:lnTo>
                                  <a:pt x="0" y="202692"/>
                                </a:lnTo>
                                <a:lnTo>
                                  <a:pt x="98298" y="202692"/>
                                </a:lnTo>
                                <a:lnTo>
                                  <a:pt x="98298" y="6096"/>
                                </a:lnTo>
                                <a:lnTo>
                                  <a:pt x="0" y="60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99" name="Picture 99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201930" y="36576"/>
                            <a:ext cx="207201" cy="13487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1" name="Shape 101"/>
                        <wps:cNvSpPr/>
                        <wps:spPr>
                          <a:xfrm>
                            <a:off x="530352" y="0"/>
                            <a:ext cx="104394" cy="2087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4394" h="208788">
                                <a:moveTo>
                                  <a:pt x="0" y="0"/>
                                </a:moveTo>
                                <a:lnTo>
                                  <a:pt x="104394" y="0"/>
                                </a:lnTo>
                                <a:lnTo>
                                  <a:pt x="104394" y="6096"/>
                                </a:lnTo>
                                <a:lnTo>
                                  <a:pt x="6096" y="6096"/>
                                </a:lnTo>
                                <a:lnTo>
                                  <a:pt x="6096" y="202692"/>
                                </a:lnTo>
                                <a:lnTo>
                                  <a:pt x="104394" y="202692"/>
                                </a:lnTo>
                                <a:lnTo>
                                  <a:pt x="104394" y="208788"/>
                                </a:lnTo>
                                <a:lnTo>
                                  <a:pt x="0" y="20878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634746" y="0"/>
                            <a:ext cx="104394" cy="2087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4394" h="208788">
                                <a:moveTo>
                                  <a:pt x="0" y="0"/>
                                </a:moveTo>
                                <a:lnTo>
                                  <a:pt x="104394" y="0"/>
                                </a:lnTo>
                                <a:lnTo>
                                  <a:pt x="104394" y="208788"/>
                                </a:lnTo>
                                <a:lnTo>
                                  <a:pt x="0" y="208788"/>
                                </a:lnTo>
                                <a:lnTo>
                                  <a:pt x="0" y="202692"/>
                                </a:lnTo>
                                <a:lnTo>
                                  <a:pt x="98298" y="202692"/>
                                </a:lnTo>
                                <a:lnTo>
                                  <a:pt x="98298" y="6096"/>
                                </a:lnTo>
                                <a:lnTo>
                                  <a:pt x="0" y="60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04" name="Picture 104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534162" y="36576"/>
                            <a:ext cx="207150" cy="13487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355" name="Shape 6355"/>
                        <wps:cNvSpPr/>
                        <wps:spPr>
                          <a:xfrm>
                            <a:off x="731520" y="3048"/>
                            <a:ext cx="203454" cy="2026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454" h="202692">
                                <a:moveTo>
                                  <a:pt x="0" y="0"/>
                                </a:moveTo>
                                <a:lnTo>
                                  <a:pt x="203454" y="0"/>
                                </a:lnTo>
                                <a:lnTo>
                                  <a:pt x="203454" y="202692"/>
                                </a:lnTo>
                                <a:lnTo>
                                  <a:pt x="0" y="20269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728472" y="0"/>
                            <a:ext cx="104775" cy="2087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4775" h="208788">
                                <a:moveTo>
                                  <a:pt x="0" y="0"/>
                                </a:moveTo>
                                <a:lnTo>
                                  <a:pt x="104775" y="0"/>
                                </a:lnTo>
                                <a:lnTo>
                                  <a:pt x="104775" y="6096"/>
                                </a:lnTo>
                                <a:lnTo>
                                  <a:pt x="6096" y="6096"/>
                                </a:lnTo>
                                <a:lnTo>
                                  <a:pt x="6096" y="202692"/>
                                </a:lnTo>
                                <a:lnTo>
                                  <a:pt x="104775" y="202692"/>
                                </a:lnTo>
                                <a:lnTo>
                                  <a:pt x="104775" y="208788"/>
                                </a:lnTo>
                                <a:lnTo>
                                  <a:pt x="0" y="20878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833247" y="0"/>
                            <a:ext cx="104013" cy="2087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4013" h="208788">
                                <a:moveTo>
                                  <a:pt x="0" y="0"/>
                                </a:moveTo>
                                <a:lnTo>
                                  <a:pt x="104013" y="0"/>
                                </a:lnTo>
                                <a:lnTo>
                                  <a:pt x="104013" y="208788"/>
                                </a:lnTo>
                                <a:lnTo>
                                  <a:pt x="0" y="208788"/>
                                </a:lnTo>
                                <a:lnTo>
                                  <a:pt x="0" y="202692"/>
                                </a:lnTo>
                                <a:lnTo>
                                  <a:pt x="98679" y="202692"/>
                                </a:lnTo>
                                <a:lnTo>
                                  <a:pt x="98679" y="6096"/>
                                </a:lnTo>
                                <a:lnTo>
                                  <a:pt x="0" y="60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09" name="Picture 109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732282" y="36576"/>
                            <a:ext cx="207201" cy="13487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1" name="Shape 111"/>
                        <wps:cNvSpPr/>
                        <wps:spPr>
                          <a:xfrm>
                            <a:off x="1050036" y="0"/>
                            <a:ext cx="104394" cy="2087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4394" h="208788">
                                <a:moveTo>
                                  <a:pt x="0" y="0"/>
                                </a:moveTo>
                                <a:lnTo>
                                  <a:pt x="104394" y="0"/>
                                </a:lnTo>
                                <a:lnTo>
                                  <a:pt x="104394" y="6096"/>
                                </a:lnTo>
                                <a:lnTo>
                                  <a:pt x="6096" y="6096"/>
                                </a:lnTo>
                                <a:lnTo>
                                  <a:pt x="6096" y="202692"/>
                                </a:lnTo>
                                <a:lnTo>
                                  <a:pt x="104394" y="202692"/>
                                </a:lnTo>
                                <a:lnTo>
                                  <a:pt x="104394" y="208788"/>
                                </a:lnTo>
                                <a:lnTo>
                                  <a:pt x="0" y="20878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154430" y="0"/>
                            <a:ext cx="104394" cy="2087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4394" h="208788">
                                <a:moveTo>
                                  <a:pt x="0" y="0"/>
                                </a:moveTo>
                                <a:lnTo>
                                  <a:pt x="104394" y="0"/>
                                </a:lnTo>
                                <a:lnTo>
                                  <a:pt x="104394" y="208788"/>
                                </a:lnTo>
                                <a:lnTo>
                                  <a:pt x="0" y="208788"/>
                                </a:lnTo>
                                <a:lnTo>
                                  <a:pt x="0" y="202692"/>
                                </a:lnTo>
                                <a:lnTo>
                                  <a:pt x="98298" y="202692"/>
                                </a:lnTo>
                                <a:lnTo>
                                  <a:pt x="98298" y="6096"/>
                                </a:lnTo>
                                <a:lnTo>
                                  <a:pt x="0" y="60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14" name="Picture 114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1053084" y="36576"/>
                            <a:ext cx="207150" cy="13487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356" name="Shape 6356"/>
                        <wps:cNvSpPr/>
                        <wps:spPr>
                          <a:xfrm>
                            <a:off x="1251204" y="3048"/>
                            <a:ext cx="203454" cy="2026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454" h="202692">
                                <a:moveTo>
                                  <a:pt x="0" y="0"/>
                                </a:moveTo>
                                <a:lnTo>
                                  <a:pt x="203454" y="0"/>
                                </a:lnTo>
                                <a:lnTo>
                                  <a:pt x="203454" y="202692"/>
                                </a:lnTo>
                                <a:lnTo>
                                  <a:pt x="0" y="20269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1248156" y="0"/>
                            <a:ext cx="104775" cy="2087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4775" h="208788">
                                <a:moveTo>
                                  <a:pt x="0" y="0"/>
                                </a:moveTo>
                                <a:lnTo>
                                  <a:pt x="104775" y="0"/>
                                </a:lnTo>
                                <a:lnTo>
                                  <a:pt x="104775" y="6096"/>
                                </a:lnTo>
                                <a:lnTo>
                                  <a:pt x="6096" y="6096"/>
                                </a:lnTo>
                                <a:lnTo>
                                  <a:pt x="6096" y="202692"/>
                                </a:lnTo>
                                <a:lnTo>
                                  <a:pt x="104775" y="202692"/>
                                </a:lnTo>
                                <a:lnTo>
                                  <a:pt x="104775" y="208788"/>
                                </a:lnTo>
                                <a:lnTo>
                                  <a:pt x="0" y="20878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1352931" y="0"/>
                            <a:ext cx="104775" cy="2087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4775" h="208788">
                                <a:moveTo>
                                  <a:pt x="0" y="0"/>
                                </a:moveTo>
                                <a:lnTo>
                                  <a:pt x="104775" y="0"/>
                                </a:lnTo>
                                <a:lnTo>
                                  <a:pt x="104775" y="208788"/>
                                </a:lnTo>
                                <a:lnTo>
                                  <a:pt x="0" y="208788"/>
                                </a:lnTo>
                                <a:lnTo>
                                  <a:pt x="0" y="202692"/>
                                </a:lnTo>
                                <a:lnTo>
                                  <a:pt x="98679" y="202692"/>
                                </a:lnTo>
                                <a:lnTo>
                                  <a:pt x="98679" y="6096"/>
                                </a:lnTo>
                                <a:lnTo>
                                  <a:pt x="0" y="60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19" name="Picture 119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1251204" y="36576"/>
                            <a:ext cx="207201" cy="13487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0" name="Rectangle 120"/>
                        <wps:cNvSpPr/>
                        <wps:spPr>
                          <a:xfrm>
                            <a:off x="1288542" y="66965"/>
                            <a:ext cx="39432" cy="17771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321FA22" w14:textId="77777777" w:rsidR="0057734F" w:rsidRDefault="00000000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57" name="Shape 6357"/>
                        <wps:cNvSpPr/>
                        <wps:spPr>
                          <a:xfrm>
                            <a:off x="1453134" y="3048"/>
                            <a:ext cx="203454" cy="2026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454" h="202692">
                                <a:moveTo>
                                  <a:pt x="0" y="0"/>
                                </a:moveTo>
                                <a:lnTo>
                                  <a:pt x="203454" y="0"/>
                                </a:lnTo>
                                <a:lnTo>
                                  <a:pt x="203454" y="202692"/>
                                </a:lnTo>
                                <a:lnTo>
                                  <a:pt x="0" y="20269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1450086" y="0"/>
                            <a:ext cx="104775" cy="2087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4775" h="208788">
                                <a:moveTo>
                                  <a:pt x="0" y="0"/>
                                </a:moveTo>
                                <a:lnTo>
                                  <a:pt x="104775" y="0"/>
                                </a:lnTo>
                                <a:lnTo>
                                  <a:pt x="104775" y="6096"/>
                                </a:lnTo>
                                <a:lnTo>
                                  <a:pt x="6096" y="6096"/>
                                </a:lnTo>
                                <a:lnTo>
                                  <a:pt x="6096" y="202692"/>
                                </a:lnTo>
                                <a:lnTo>
                                  <a:pt x="104775" y="202692"/>
                                </a:lnTo>
                                <a:lnTo>
                                  <a:pt x="104775" y="208788"/>
                                </a:lnTo>
                                <a:lnTo>
                                  <a:pt x="0" y="20878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1554861" y="0"/>
                            <a:ext cx="104775" cy="2087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4775" h="208788">
                                <a:moveTo>
                                  <a:pt x="0" y="0"/>
                                </a:moveTo>
                                <a:lnTo>
                                  <a:pt x="104775" y="0"/>
                                </a:lnTo>
                                <a:lnTo>
                                  <a:pt x="104775" y="208788"/>
                                </a:lnTo>
                                <a:lnTo>
                                  <a:pt x="0" y="208788"/>
                                </a:lnTo>
                                <a:lnTo>
                                  <a:pt x="0" y="202692"/>
                                </a:lnTo>
                                <a:lnTo>
                                  <a:pt x="98679" y="202692"/>
                                </a:lnTo>
                                <a:lnTo>
                                  <a:pt x="98679" y="6096"/>
                                </a:lnTo>
                                <a:lnTo>
                                  <a:pt x="0" y="60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25" name="Picture 125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1454658" y="36576"/>
                            <a:ext cx="200927" cy="13487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6" name="Rectangle 126"/>
                        <wps:cNvSpPr/>
                        <wps:spPr>
                          <a:xfrm>
                            <a:off x="1490472" y="66965"/>
                            <a:ext cx="39432" cy="17771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E1A4294" w14:textId="77777777" w:rsidR="0057734F" w:rsidRDefault="00000000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58" name="Shape 6358"/>
                        <wps:cNvSpPr/>
                        <wps:spPr>
                          <a:xfrm>
                            <a:off x="1651254" y="3048"/>
                            <a:ext cx="203454" cy="2026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454" h="202692">
                                <a:moveTo>
                                  <a:pt x="0" y="0"/>
                                </a:moveTo>
                                <a:lnTo>
                                  <a:pt x="203454" y="0"/>
                                </a:lnTo>
                                <a:lnTo>
                                  <a:pt x="203454" y="202692"/>
                                </a:lnTo>
                                <a:lnTo>
                                  <a:pt x="0" y="20269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1648206" y="0"/>
                            <a:ext cx="104775" cy="2087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4775" h="208788">
                                <a:moveTo>
                                  <a:pt x="0" y="0"/>
                                </a:moveTo>
                                <a:lnTo>
                                  <a:pt x="104775" y="0"/>
                                </a:lnTo>
                                <a:lnTo>
                                  <a:pt x="104775" y="6096"/>
                                </a:lnTo>
                                <a:lnTo>
                                  <a:pt x="6096" y="6096"/>
                                </a:lnTo>
                                <a:lnTo>
                                  <a:pt x="6096" y="202692"/>
                                </a:lnTo>
                                <a:lnTo>
                                  <a:pt x="104775" y="202692"/>
                                </a:lnTo>
                                <a:lnTo>
                                  <a:pt x="104775" y="208788"/>
                                </a:lnTo>
                                <a:lnTo>
                                  <a:pt x="0" y="20878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1752981" y="0"/>
                            <a:ext cx="104775" cy="2087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4775" h="208788">
                                <a:moveTo>
                                  <a:pt x="0" y="0"/>
                                </a:moveTo>
                                <a:lnTo>
                                  <a:pt x="104775" y="0"/>
                                </a:lnTo>
                                <a:lnTo>
                                  <a:pt x="104775" y="208788"/>
                                </a:lnTo>
                                <a:lnTo>
                                  <a:pt x="0" y="208788"/>
                                </a:lnTo>
                                <a:lnTo>
                                  <a:pt x="0" y="202692"/>
                                </a:lnTo>
                                <a:lnTo>
                                  <a:pt x="98679" y="202692"/>
                                </a:lnTo>
                                <a:lnTo>
                                  <a:pt x="98679" y="6096"/>
                                </a:lnTo>
                                <a:lnTo>
                                  <a:pt x="0" y="60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1" name="Picture 13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1652778" y="36576"/>
                            <a:ext cx="200927" cy="13487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2" name="Rectangle 132"/>
                        <wps:cNvSpPr/>
                        <wps:spPr>
                          <a:xfrm>
                            <a:off x="1688592" y="66965"/>
                            <a:ext cx="39432" cy="17771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57482BB" w14:textId="77777777" w:rsidR="0057734F" w:rsidRDefault="00000000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560664E" id="Group 5604" o:spid="_x0000_s1026" style="width:146.3pt;height:16.45pt;mso-position-horizontal-relative:char;mso-position-vertical-relative:line" coordsize="18577,208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">
                <v:shape id="Shape 91" o:spid="_x0000_s1027" style="position:absolute;width:1040;height:2087;visibility:visible;mso-wrap-style:square;v-text-anchor:top" coordsize="104013,208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" path="m,l104013,r,6096l5334,6096r,196596l104013,202692r,6096l,208788,,xe" fillcolor="black" stroked="f" strokeweight="0">
                  <v:stroke miterlimit="83231f" joinstyle="miter"/>
                  <v:path arrowok="t" textboxrect="0,0,104013,208788"/>
                </v:shape>
                <v:shape id="Shape 92" o:spid="_x0000_s1028" style="position:absolute;left:1040;width:1047;height:2087;visibility:visible;mso-wrap-style:square;v-text-anchor:top" coordsize="104775,208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" path="m,l104775,r,208788l,208788r,-6096l98679,202692r,-196596l,6096,,xe" fillcolor="black" stroked="f" strokeweight="0">
                  <v:stroke miterlimit="83231f" joinstyle="miter"/>
                  <v:path arrowok="t" textboxrect="0,0,104775,208788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4" o:spid="_x0000_s1029" type="#_x0000_t75" style="position:absolute;left:38;top:365;width:2009;height:13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">
                  <v:imagedata r:id="rId14" o:title=""/>
                </v:shape>
                <v:shape id="Shape 6354" o:spid="_x0000_s1030" style="position:absolute;left:2011;top:30;width:2027;height:2027;visibility:visible;mso-wrap-style:square;v-text-anchor:top" coordsize="202692,202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" path="m,l202692,r,202692l,202692,,e" stroked="f" strokeweight="0">
                  <v:stroke miterlimit="83231f" joinstyle="miter"/>
                  <v:path arrowok="t" textboxrect="0,0,202692,202692"/>
                </v:shape>
                <v:shape id="Shape 96" o:spid="_x0000_s1031" style="position:absolute;left:1981;width:1044;height:2087;visibility:visible;mso-wrap-style:square;v-text-anchor:top" coordsize="104394,208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" path="m,l104394,r,6096l6096,6096r,196596l104394,202692r,6096l,208788,,xe" fillcolor="black" stroked="f" strokeweight="0">
                  <v:stroke miterlimit="83231f" joinstyle="miter"/>
                  <v:path arrowok="t" textboxrect="0,0,104394,208788"/>
                </v:shape>
                <v:shape id="Shape 97" o:spid="_x0000_s1032" style="position:absolute;left:3025;width:1044;height:2087;visibility:visible;mso-wrap-style:square;v-text-anchor:top" coordsize="104394,208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" path="m,l104394,r,208788l,208788r,-6096l98298,202692r,-196596l,6096,,xe" fillcolor="black" stroked="f" strokeweight="0">
                  <v:stroke miterlimit="83231f" joinstyle="miter"/>
                  <v:path arrowok="t" textboxrect="0,0,104394,208788"/>
                </v:shape>
                <v:shape id="Picture 99" o:spid="_x0000_s1033" type="#_x0000_t75" style="position:absolute;left:2019;top:365;width:2072;height:13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">
                  <v:imagedata r:id="rId15" o:title=""/>
                </v:shape>
                <v:shape id="Shape 101" o:spid="_x0000_s1034" style="position:absolute;left:5303;width:1044;height:2087;visibility:visible;mso-wrap-style:square;v-text-anchor:top" coordsize="104394,208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" path="m,l104394,r,6096l6096,6096r,196596l104394,202692r,6096l,208788,,xe" fillcolor="black" stroked="f" strokeweight="0">
                  <v:stroke miterlimit="83231f" joinstyle="miter"/>
                  <v:path arrowok="t" textboxrect="0,0,104394,208788"/>
                </v:shape>
                <v:shape id="Shape 102" o:spid="_x0000_s1035" style="position:absolute;left:6347;width:1044;height:2087;visibility:visible;mso-wrap-style:square;v-text-anchor:top" coordsize="104394,208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" path="m,l104394,r,208788l,208788r,-6096l98298,202692r,-196596l,6096,,xe" fillcolor="black" stroked="f" strokeweight="0">
                  <v:stroke miterlimit="83231f" joinstyle="miter"/>
                  <v:path arrowok="t" textboxrect="0,0,104394,208788"/>
                </v:shape>
                <v:shape id="Picture 104" o:spid="_x0000_s1036" type="#_x0000_t75" style="position:absolute;left:5341;top:365;width:2072;height:13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">
                  <v:imagedata r:id="rId16" o:title=""/>
                </v:shape>
                <v:shape id="Shape 6355" o:spid="_x0000_s1037" style="position:absolute;left:7315;top:30;width:2034;height:2027;visibility:visible;mso-wrap-style:square;v-text-anchor:top" coordsize="203454,202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" path="m,l203454,r,202692l,202692,,e" stroked="f" strokeweight="0">
                  <v:stroke miterlimit="83231f" joinstyle="miter"/>
                  <v:path arrowok="t" textboxrect="0,0,203454,202692"/>
                </v:shape>
                <v:shape id="Shape 106" o:spid="_x0000_s1038" style="position:absolute;left:7284;width:1048;height:2087;visibility:visible;mso-wrap-style:square;v-text-anchor:top" coordsize="104775,208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" path="m,l104775,r,6096l6096,6096r,196596l104775,202692r,6096l,208788,,xe" fillcolor="black" stroked="f" strokeweight="0">
                  <v:stroke miterlimit="83231f" joinstyle="miter"/>
                  <v:path arrowok="t" textboxrect="0,0,104775,208788"/>
                </v:shape>
                <v:shape id="Shape 107" o:spid="_x0000_s1039" style="position:absolute;left:8332;width:1040;height:2087;visibility:visible;mso-wrap-style:square;v-text-anchor:top" coordsize="104013,208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" path="m,l104013,r,208788l,208788r,-6096l98679,202692r,-196596l,6096,,xe" fillcolor="black" stroked="f" strokeweight="0">
                  <v:stroke miterlimit="83231f" joinstyle="miter"/>
                  <v:path arrowok="t" textboxrect="0,0,104013,208788"/>
                </v:shape>
                <v:shape id="Picture 109" o:spid="_x0000_s1040" type="#_x0000_t75" style="position:absolute;left:7322;top:365;width:2072;height:13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">
                  <v:imagedata r:id="rId15" o:title=""/>
                </v:shape>
                <v:shape id="Shape 111" o:spid="_x0000_s1041" style="position:absolute;left:10500;width:1044;height:2087;visibility:visible;mso-wrap-style:square;v-text-anchor:top" coordsize="104394,208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" path="m,l104394,r,6096l6096,6096r,196596l104394,202692r,6096l,208788,,xe" fillcolor="black" stroked="f" strokeweight="0">
                  <v:stroke miterlimit="83231f" joinstyle="miter"/>
                  <v:path arrowok="t" textboxrect="0,0,104394,208788"/>
                </v:shape>
                <v:shape id="Shape 112" o:spid="_x0000_s1042" style="position:absolute;left:11544;width:1044;height:2087;visibility:visible;mso-wrap-style:square;v-text-anchor:top" coordsize="104394,208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" path="m,l104394,r,208788l,208788r,-6096l98298,202692r,-196596l,6096,,xe" fillcolor="black" stroked="f" strokeweight="0">
                  <v:stroke miterlimit="83231f" joinstyle="miter"/>
                  <v:path arrowok="t" textboxrect="0,0,104394,208788"/>
                </v:shape>
                <v:shape id="Picture 114" o:spid="_x0000_s1043" type="#_x0000_t75" style="position:absolute;left:10530;top:365;width:2072;height:13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">
                  <v:imagedata r:id="rId17" o:title=""/>
                </v:shape>
                <v:shape id="Shape 6356" o:spid="_x0000_s1044" style="position:absolute;left:12512;top:30;width:2034;height:2027;visibility:visible;mso-wrap-style:square;v-text-anchor:top" coordsize="203454,202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" path="m,l203454,r,202692l,202692,,e" stroked="f" strokeweight="0">
                  <v:stroke miterlimit="83231f" joinstyle="miter"/>
                  <v:path arrowok="t" textboxrect="0,0,203454,202692"/>
                </v:shape>
                <v:shape id="Shape 116" o:spid="_x0000_s1045" style="position:absolute;left:12481;width:1048;height:2087;visibility:visible;mso-wrap-style:square;v-text-anchor:top" coordsize="104775,208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" path="m,l104775,r,6096l6096,6096r,196596l104775,202692r,6096l,208788,,xe" fillcolor="black" stroked="f" strokeweight="0">
                  <v:stroke miterlimit="83231f" joinstyle="miter"/>
                  <v:path arrowok="t" textboxrect="0,0,104775,208788"/>
                </v:shape>
                <v:shape id="Shape 117" o:spid="_x0000_s1046" style="position:absolute;left:13529;width:1048;height:2087;visibility:visible;mso-wrap-style:square;v-text-anchor:top" coordsize="104775,208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" path="m,l104775,r,208788l,208788r,-6096l98679,202692r,-196596l,6096,,xe" fillcolor="black" stroked="f" strokeweight="0">
                  <v:stroke miterlimit="83231f" joinstyle="miter"/>
                  <v:path arrowok="t" textboxrect="0,0,104775,208788"/>
                </v:shape>
                <v:shape id="Picture 119" o:spid="_x0000_s1047" type="#_x0000_t75" style="position:absolute;left:12512;top:365;width:2072;height:13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">
                  <v:imagedata r:id="rId18" o:title=""/>
                </v:shape>
                <v:rect id="Rectangle 120" o:spid="_x0000_s1048" style="position:absolute;left:12885;top:669;width:394;height:17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" filled="f" stroked="f">
                  <v:textbox inset="0,0,0,0">
                    <w:txbxContent>
                      <w:p w14:paraId="6321FA22" w14:textId="77777777" w:rsidR="0057734F" w:rsidRDefault="00000000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6357" o:spid="_x0000_s1049" style="position:absolute;left:14531;top:30;width:2034;height:2027;visibility:visible;mso-wrap-style:square;v-text-anchor:top" coordsize="203454,202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" path="m,l203454,r,202692l,202692,,e" stroked="f" strokeweight="0">
                  <v:stroke miterlimit="83231f" joinstyle="miter"/>
                  <v:path arrowok="t" textboxrect="0,0,203454,202692"/>
                </v:shape>
                <v:shape id="Shape 122" o:spid="_x0000_s1050" style="position:absolute;left:14500;width:1048;height:2087;visibility:visible;mso-wrap-style:square;v-text-anchor:top" coordsize="104775,208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" path="m,l104775,r,6096l6096,6096r,196596l104775,202692r,6096l,208788,,xe" fillcolor="black" stroked="f" strokeweight="0">
                  <v:stroke miterlimit="83231f" joinstyle="miter"/>
                  <v:path arrowok="t" textboxrect="0,0,104775,208788"/>
                </v:shape>
                <v:shape id="Shape 123" o:spid="_x0000_s1051" style="position:absolute;left:15548;width:1048;height:2087;visibility:visible;mso-wrap-style:square;v-text-anchor:top" coordsize="104775,208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" path="m,l104775,r,208788l,208788r,-6096l98679,202692r,-196596l,6096,,xe" fillcolor="black" stroked="f" strokeweight="0">
                  <v:stroke miterlimit="83231f" joinstyle="miter"/>
                  <v:path arrowok="t" textboxrect="0,0,104775,208788"/>
                </v:shape>
                <v:shape id="Picture 125" o:spid="_x0000_s1052" type="#_x0000_t75" style="position:absolute;left:14546;top:365;width:2009;height:13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">
                  <v:imagedata r:id="rId19" o:title=""/>
                </v:shape>
                <v:rect id="Rectangle 126" o:spid="_x0000_s1053" style="position:absolute;left:14904;top:669;width:395;height:17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" filled="f" stroked="f">
                  <v:textbox inset="0,0,0,0">
                    <w:txbxContent>
                      <w:p w14:paraId="0E1A4294" w14:textId="77777777" w:rsidR="0057734F" w:rsidRDefault="00000000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6358" o:spid="_x0000_s1054" style="position:absolute;left:16512;top:30;width:2035;height:2027;visibility:visible;mso-wrap-style:square;v-text-anchor:top" coordsize="203454,202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" path="m,l203454,r,202692l,202692,,e" stroked="f" strokeweight="0">
                  <v:stroke miterlimit="83231f" joinstyle="miter"/>
                  <v:path arrowok="t" textboxrect="0,0,203454,202692"/>
                </v:shape>
                <v:shape id="Shape 128" o:spid="_x0000_s1055" style="position:absolute;left:16482;width:1047;height:2087;visibility:visible;mso-wrap-style:square;v-text-anchor:top" coordsize="104775,208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" path="m,l104775,r,6096l6096,6096r,196596l104775,202692r,6096l,208788,,xe" fillcolor="black" stroked="f" strokeweight="0">
                  <v:stroke miterlimit="83231f" joinstyle="miter"/>
                  <v:path arrowok="t" textboxrect="0,0,104775,208788"/>
                </v:shape>
                <v:shape id="Shape 129" o:spid="_x0000_s1056" style="position:absolute;left:17529;width:1048;height:2087;visibility:visible;mso-wrap-style:square;v-text-anchor:top" coordsize="104775,208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" path="m,l104775,r,208788l,208788r,-6096l98679,202692r,-196596l,6096,,xe" fillcolor="black" stroked="f" strokeweight="0">
                  <v:stroke miterlimit="83231f" joinstyle="miter"/>
                  <v:path arrowok="t" textboxrect="0,0,104775,208788"/>
                </v:shape>
                <v:shape id="Picture 131" o:spid="_x0000_s1057" type="#_x0000_t75" style="position:absolute;left:16527;top:365;width:2010;height:13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">
                  <v:imagedata r:id="rId14" o:title=""/>
                </v:shape>
                <v:rect id="Rectangle 132" o:spid="_x0000_s1058" style="position:absolute;left:16885;top:669;width:395;height:17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" filled="f" stroked="f">
                  <v:textbox inset="0,0,0,0">
                    <w:txbxContent>
                      <w:p w14:paraId="557482BB" w14:textId="77777777" w:rsidR="0057734F" w:rsidRDefault="00000000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Calibri" w:eastAsia="Calibri" w:hAnsi="Calibri" w:cs="Calibri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490D4F45" w14:textId="4766F484" w:rsidR="0057734F" w:rsidRPr="003160F6" w:rsidRDefault="00FD2A4B" w:rsidP="00FD2A4B">
      <w:pPr>
        <w:spacing w:after="7"/>
        <w:ind w:left="288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 xml:space="preserve">   Day       Month          Year </w:t>
      </w:r>
    </w:p>
    <w:p w14:paraId="1EA6E6D4" w14:textId="77777777" w:rsidR="0057734F" w:rsidRPr="003160F6" w:rsidRDefault="00000000" w:rsidP="00FD2A4B">
      <w:pPr>
        <w:spacing w:after="81" w:line="259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3F227EA" w14:textId="3FBD9814" w:rsidR="0057734F" w:rsidRPr="003160F6" w:rsidRDefault="00000000" w:rsidP="00FD2A4B">
      <w:pPr>
        <w:numPr>
          <w:ilvl w:val="0"/>
          <w:numId w:val="1"/>
        </w:numPr>
        <w:spacing w:after="0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b/>
          <w:sz w:val="24"/>
          <w:szCs w:val="24"/>
        </w:rPr>
        <w:t>Gender:</w:t>
      </w:r>
      <w:r w:rsidRPr="003160F6">
        <w:rPr>
          <w:rFonts w:asciiTheme="minorHAnsi" w:hAnsiTheme="minorHAnsi" w:cstheme="minorHAnsi"/>
          <w:sz w:val="24"/>
          <w:szCs w:val="24"/>
        </w:rPr>
        <w:t xml:space="preserve"> …</w:t>
      </w:r>
      <w:r w:rsidR="00FD2A4B" w:rsidRPr="003160F6">
        <w:rPr>
          <w:rFonts w:asciiTheme="minorHAnsi" w:hAnsiTheme="minorHAnsi" w:cstheme="minorHAnsi"/>
          <w:sz w:val="24"/>
          <w:szCs w:val="24"/>
        </w:rPr>
        <w:t>……………………………………………………………………………………..</w:t>
      </w:r>
      <w:r w:rsidRPr="003160F6">
        <w:rPr>
          <w:rFonts w:asciiTheme="minorHAnsi" w:hAnsiTheme="minorHAnsi" w:cstheme="minorHAnsi"/>
          <w:sz w:val="24"/>
          <w:szCs w:val="24"/>
        </w:rPr>
        <w:t xml:space="preserve">………………………. </w:t>
      </w:r>
      <w:r w:rsidRPr="003160F6">
        <w:rPr>
          <w:rFonts w:asciiTheme="minorHAnsi" w:hAnsiTheme="minorHAnsi" w:cstheme="minorHAnsi"/>
          <w:sz w:val="24"/>
          <w:szCs w:val="24"/>
        </w:rPr>
        <w:tab/>
        <w:t xml:space="preserve"> </w:t>
      </w:r>
    </w:p>
    <w:p w14:paraId="7BF1E7C3" w14:textId="77777777" w:rsidR="0057734F" w:rsidRPr="003160F6" w:rsidRDefault="00000000" w:rsidP="00FD2A4B">
      <w:pPr>
        <w:spacing w:after="80" w:line="259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A55270B" w14:textId="37FA6086" w:rsidR="0057734F" w:rsidRPr="003160F6" w:rsidRDefault="00000000" w:rsidP="00FD2A4B">
      <w:pPr>
        <w:numPr>
          <w:ilvl w:val="0"/>
          <w:numId w:val="1"/>
        </w:numPr>
        <w:spacing w:after="0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b/>
          <w:sz w:val="24"/>
          <w:szCs w:val="24"/>
        </w:rPr>
        <w:t>Marital Status</w:t>
      </w:r>
      <w:r w:rsidRPr="003160F6">
        <w:rPr>
          <w:rFonts w:asciiTheme="minorHAnsi" w:hAnsiTheme="minorHAnsi" w:cstheme="minorHAnsi"/>
          <w:sz w:val="24"/>
          <w:szCs w:val="24"/>
        </w:rPr>
        <w:t>: …………………</w:t>
      </w:r>
      <w:r w:rsidR="00FD2A4B" w:rsidRPr="003160F6">
        <w:rPr>
          <w:rFonts w:asciiTheme="minorHAnsi" w:hAnsiTheme="minorHAnsi" w:cstheme="minorHAnsi"/>
          <w:sz w:val="24"/>
          <w:szCs w:val="24"/>
        </w:rPr>
        <w:t>……………………………………………………………………….</w:t>
      </w:r>
      <w:r w:rsidRPr="003160F6">
        <w:rPr>
          <w:rFonts w:asciiTheme="minorHAnsi" w:hAnsiTheme="minorHAnsi" w:cstheme="minorHAnsi"/>
          <w:sz w:val="24"/>
          <w:szCs w:val="24"/>
        </w:rPr>
        <w:t xml:space="preserve">……………. </w:t>
      </w:r>
    </w:p>
    <w:p w14:paraId="7FC78691" w14:textId="77777777" w:rsidR="0057734F" w:rsidRPr="003160F6" w:rsidRDefault="00000000" w:rsidP="00FD2A4B">
      <w:pPr>
        <w:spacing w:after="79" w:line="259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4826402" w14:textId="11EF1EFA" w:rsidR="0057734F" w:rsidRPr="003160F6" w:rsidRDefault="00000000" w:rsidP="00FD2A4B">
      <w:pPr>
        <w:numPr>
          <w:ilvl w:val="0"/>
          <w:numId w:val="1"/>
        </w:numPr>
        <w:spacing w:after="0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b/>
          <w:sz w:val="24"/>
          <w:szCs w:val="24"/>
        </w:rPr>
        <w:t>Father’s/Husband’s Name</w:t>
      </w:r>
      <w:r w:rsidRPr="003160F6">
        <w:rPr>
          <w:rFonts w:asciiTheme="minorHAnsi" w:hAnsiTheme="minorHAnsi" w:cstheme="minorHAnsi"/>
          <w:sz w:val="24"/>
          <w:szCs w:val="24"/>
        </w:rPr>
        <w:t>: ……</w:t>
      </w:r>
      <w:r w:rsidR="00FD2A4B" w:rsidRPr="003160F6">
        <w:rPr>
          <w:rFonts w:asciiTheme="minorHAnsi" w:hAnsiTheme="minorHAnsi" w:cstheme="minorHAnsi"/>
          <w:sz w:val="24"/>
          <w:szCs w:val="24"/>
        </w:rPr>
        <w:t>………………………………..</w:t>
      </w:r>
      <w:r w:rsidRPr="003160F6">
        <w:rPr>
          <w:rFonts w:asciiTheme="minorHAnsi" w:hAnsiTheme="minorHAnsi" w:cstheme="minorHAnsi"/>
          <w:sz w:val="24"/>
          <w:szCs w:val="24"/>
        </w:rPr>
        <w:t xml:space="preserve">……………………………………………… </w:t>
      </w:r>
    </w:p>
    <w:p w14:paraId="394379F8" w14:textId="77777777" w:rsidR="0057734F" w:rsidRPr="003160F6" w:rsidRDefault="00000000" w:rsidP="00FD2A4B">
      <w:pPr>
        <w:spacing w:after="77" w:line="259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6CAADF61" w14:textId="3C91EC9A" w:rsidR="0057734F" w:rsidRPr="003160F6" w:rsidRDefault="00FD2A4B" w:rsidP="00FD2A4B">
      <w:pPr>
        <w:numPr>
          <w:ilvl w:val="0"/>
          <w:numId w:val="1"/>
        </w:numPr>
        <w:spacing w:line="269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b/>
          <w:sz w:val="24"/>
          <w:szCs w:val="24"/>
        </w:rPr>
        <w:t>Postal Address (in block letters):</w:t>
      </w:r>
      <w:r w:rsidRPr="003160F6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52F9353B" w14:textId="50EFECD9" w:rsidR="00FD2A4B" w:rsidRPr="003160F6" w:rsidRDefault="00000000" w:rsidP="00FD2A4B">
      <w:pPr>
        <w:spacing w:after="285"/>
        <w:ind w:left="0" w:firstLine="72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>.........................................................................................................................................</w:t>
      </w:r>
    </w:p>
    <w:p w14:paraId="4B7607CA" w14:textId="67716CE0" w:rsidR="00FD2A4B" w:rsidRPr="003160F6" w:rsidRDefault="00FD2A4B" w:rsidP="00FD2A4B">
      <w:pPr>
        <w:spacing w:after="285"/>
        <w:ind w:left="0" w:firstLine="72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>.........................................................................................................................................</w:t>
      </w:r>
    </w:p>
    <w:p w14:paraId="5B3C0277" w14:textId="456430D2" w:rsidR="00FD2A4B" w:rsidRPr="003160F6" w:rsidRDefault="00FD2A4B" w:rsidP="00FD2A4B">
      <w:pPr>
        <w:spacing w:after="285"/>
        <w:ind w:left="0" w:firstLine="72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>.........................................................................................................................................</w:t>
      </w:r>
    </w:p>
    <w:p w14:paraId="397C1BC1" w14:textId="3A52D0E0" w:rsidR="0057734F" w:rsidRPr="003160F6" w:rsidRDefault="00000000" w:rsidP="00FD2A4B">
      <w:pPr>
        <w:spacing w:after="285"/>
        <w:ind w:left="0" w:firstLine="72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b/>
          <w:sz w:val="24"/>
          <w:szCs w:val="24"/>
        </w:rPr>
        <w:lastRenderedPageBreak/>
        <w:t>Pin Code</w:t>
      </w:r>
      <w:r w:rsidRPr="003160F6">
        <w:rPr>
          <w:rFonts w:asciiTheme="minorHAnsi" w:hAnsiTheme="minorHAnsi" w:cstheme="minorHAnsi"/>
          <w:sz w:val="24"/>
          <w:szCs w:val="24"/>
        </w:rPr>
        <w:t>: ………………………</w:t>
      </w:r>
      <w:r w:rsidR="00FD2A4B" w:rsidRPr="003160F6">
        <w:rPr>
          <w:rFonts w:asciiTheme="minorHAnsi" w:hAnsiTheme="minorHAnsi" w:cstheme="minorHAnsi"/>
          <w:sz w:val="24"/>
          <w:szCs w:val="24"/>
        </w:rPr>
        <w:t>…………………………………………………………………</w:t>
      </w:r>
      <w:r w:rsidR="003160F6">
        <w:rPr>
          <w:rFonts w:asciiTheme="minorHAnsi" w:hAnsiTheme="minorHAnsi" w:cstheme="minorHAnsi"/>
          <w:sz w:val="24"/>
          <w:szCs w:val="24"/>
        </w:rPr>
        <w:t>……</w:t>
      </w:r>
      <w:r w:rsidR="00FD2A4B" w:rsidRPr="003160F6">
        <w:rPr>
          <w:rFonts w:asciiTheme="minorHAnsi" w:hAnsiTheme="minorHAnsi" w:cstheme="minorHAnsi"/>
          <w:sz w:val="24"/>
          <w:szCs w:val="24"/>
        </w:rPr>
        <w:t>………………..</w:t>
      </w:r>
    </w:p>
    <w:p w14:paraId="69418943" w14:textId="7AF69AD8" w:rsidR="0057734F" w:rsidRPr="003160F6" w:rsidRDefault="00000000" w:rsidP="00FD2A4B">
      <w:pPr>
        <w:numPr>
          <w:ilvl w:val="0"/>
          <w:numId w:val="1"/>
        </w:numPr>
        <w:spacing w:after="0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b/>
          <w:sz w:val="24"/>
          <w:szCs w:val="24"/>
        </w:rPr>
        <w:t>Tel. No.:</w:t>
      </w:r>
      <w:r w:rsidRPr="003160F6">
        <w:rPr>
          <w:rFonts w:asciiTheme="minorHAnsi" w:hAnsiTheme="minorHAnsi" w:cstheme="minorHAnsi"/>
          <w:sz w:val="24"/>
          <w:szCs w:val="24"/>
        </w:rPr>
        <w:t xml:space="preserve"> ………………………</w:t>
      </w:r>
      <w:r w:rsidR="00FD2A4B" w:rsidRPr="003160F6">
        <w:rPr>
          <w:rFonts w:asciiTheme="minorHAnsi" w:hAnsiTheme="minorHAnsi" w:cstheme="minorHAnsi"/>
          <w:sz w:val="24"/>
          <w:szCs w:val="24"/>
        </w:rPr>
        <w:t>…….</w:t>
      </w:r>
      <w:r w:rsidRPr="003160F6">
        <w:rPr>
          <w:rFonts w:asciiTheme="minorHAnsi" w:hAnsiTheme="minorHAnsi" w:cstheme="minorHAnsi"/>
          <w:sz w:val="24"/>
          <w:szCs w:val="24"/>
        </w:rPr>
        <w:t xml:space="preserve">…………… </w:t>
      </w:r>
      <w:r w:rsidRPr="003160F6">
        <w:rPr>
          <w:rFonts w:asciiTheme="minorHAnsi" w:hAnsiTheme="minorHAnsi" w:cstheme="minorHAnsi"/>
          <w:b/>
          <w:sz w:val="24"/>
          <w:szCs w:val="24"/>
        </w:rPr>
        <w:t>Mobile</w:t>
      </w:r>
      <w:r w:rsidRPr="003160F6">
        <w:rPr>
          <w:rFonts w:asciiTheme="minorHAnsi" w:hAnsiTheme="minorHAnsi" w:cstheme="minorHAnsi"/>
          <w:sz w:val="24"/>
          <w:szCs w:val="24"/>
        </w:rPr>
        <w:t>: ……………………</w:t>
      </w:r>
      <w:r w:rsidR="00FD2A4B" w:rsidRPr="003160F6">
        <w:rPr>
          <w:rFonts w:asciiTheme="minorHAnsi" w:hAnsiTheme="minorHAnsi" w:cstheme="minorHAnsi"/>
          <w:sz w:val="24"/>
          <w:szCs w:val="24"/>
        </w:rPr>
        <w:t>………………….</w:t>
      </w:r>
      <w:r w:rsidRPr="003160F6">
        <w:rPr>
          <w:rFonts w:asciiTheme="minorHAnsi" w:hAnsiTheme="minorHAnsi" w:cstheme="minorHAnsi"/>
          <w:sz w:val="24"/>
          <w:szCs w:val="24"/>
        </w:rPr>
        <w:t>….......</w:t>
      </w:r>
      <w:r w:rsidR="003160F6">
        <w:rPr>
          <w:rFonts w:asciiTheme="minorHAnsi" w:hAnsiTheme="minorHAnsi" w:cstheme="minorHAnsi"/>
          <w:sz w:val="24"/>
          <w:szCs w:val="24"/>
        </w:rPr>
        <w:t>..</w:t>
      </w:r>
      <w:r w:rsidRPr="003160F6">
        <w:rPr>
          <w:rFonts w:asciiTheme="minorHAnsi" w:hAnsiTheme="minorHAnsi" w:cstheme="minorHAnsi"/>
          <w:sz w:val="24"/>
          <w:szCs w:val="24"/>
        </w:rPr>
        <w:t xml:space="preserve">...... </w:t>
      </w:r>
    </w:p>
    <w:p w14:paraId="123BBA7E" w14:textId="77777777" w:rsidR="0057734F" w:rsidRPr="003160F6" w:rsidRDefault="00000000" w:rsidP="00FD2A4B">
      <w:pPr>
        <w:spacing w:after="81" w:line="259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186E1D83" w14:textId="4813E7C9" w:rsidR="0057734F" w:rsidRPr="003160F6" w:rsidRDefault="00000000" w:rsidP="00FD2A4B">
      <w:pPr>
        <w:numPr>
          <w:ilvl w:val="0"/>
          <w:numId w:val="1"/>
        </w:numPr>
        <w:spacing w:after="0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b/>
          <w:sz w:val="24"/>
          <w:szCs w:val="24"/>
        </w:rPr>
        <w:t>Email ID (if any):</w:t>
      </w:r>
      <w:r w:rsidRPr="003160F6">
        <w:rPr>
          <w:rFonts w:asciiTheme="minorHAnsi" w:hAnsiTheme="minorHAnsi" w:cstheme="minorHAnsi"/>
          <w:sz w:val="24"/>
          <w:szCs w:val="24"/>
        </w:rPr>
        <w:t xml:space="preserve">  ………………</w:t>
      </w:r>
      <w:r w:rsidR="00FD2A4B" w:rsidRPr="003160F6">
        <w:rPr>
          <w:rFonts w:asciiTheme="minorHAnsi" w:hAnsiTheme="minorHAnsi" w:cstheme="minorHAnsi"/>
          <w:sz w:val="24"/>
          <w:szCs w:val="24"/>
        </w:rPr>
        <w:t>………………………………..</w:t>
      </w:r>
      <w:r w:rsidRPr="003160F6">
        <w:rPr>
          <w:rFonts w:asciiTheme="minorHAnsi" w:hAnsiTheme="minorHAnsi" w:cstheme="minorHAnsi"/>
          <w:sz w:val="24"/>
          <w:szCs w:val="24"/>
        </w:rPr>
        <w:t xml:space="preserve">…………………………………................... </w:t>
      </w:r>
    </w:p>
    <w:p w14:paraId="536EE4BC" w14:textId="77777777" w:rsidR="0057734F" w:rsidRPr="003160F6" w:rsidRDefault="00000000" w:rsidP="00FD2A4B">
      <w:pPr>
        <w:spacing w:after="83" w:line="259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6049D856" w14:textId="619F39E4" w:rsidR="0057734F" w:rsidRPr="003160F6" w:rsidRDefault="00000000" w:rsidP="00FD2A4B">
      <w:pPr>
        <w:numPr>
          <w:ilvl w:val="0"/>
          <w:numId w:val="1"/>
        </w:numPr>
        <w:spacing w:after="0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b/>
          <w:sz w:val="24"/>
          <w:szCs w:val="24"/>
        </w:rPr>
        <w:t>Nationality:</w:t>
      </w:r>
      <w:r w:rsidRPr="003160F6">
        <w:rPr>
          <w:rFonts w:asciiTheme="minorHAnsi" w:hAnsiTheme="minorHAnsi" w:cstheme="minorHAnsi"/>
          <w:sz w:val="24"/>
          <w:szCs w:val="24"/>
        </w:rPr>
        <w:t xml:space="preserve"> ……………………………………………………</w:t>
      </w:r>
      <w:r w:rsidR="00FD2A4B" w:rsidRPr="003160F6">
        <w:rPr>
          <w:rFonts w:asciiTheme="minorHAnsi" w:hAnsiTheme="minorHAnsi" w:cstheme="minorHAnsi"/>
          <w:sz w:val="24"/>
          <w:szCs w:val="24"/>
        </w:rPr>
        <w:t>…………………………………….</w:t>
      </w:r>
      <w:r w:rsidRPr="003160F6">
        <w:rPr>
          <w:rFonts w:asciiTheme="minorHAnsi" w:hAnsiTheme="minorHAnsi" w:cstheme="minorHAnsi"/>
          <w:sz w:val="24"/>
          <w:szCs w:val="24"/>
        </w:rPr>
        <w:t xml:space="preserve">………………... </w:t>
      </w:r>
    </w:p>
    <w:p w14:paraId="0BFD457E" w14:textId="77777777" w:rsidR="0057734F" w:rsidRPr="003160F6" w:rsidRDefault="00000000" w:rsidP="00FD2A4B">
      <w:pPr>
        <w:spacing w:after="89" w:line="259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E5FBBFB" w14:textId="77777777" w:rsidR="0057734F" w:rsidRPr="003160F6" w:rsidRDefault="00000000" w:rsidP="00FD2A4B">
      <w:pPr>
        <w:numPr>
          <w:ilvl w:val="0"/>
          <w:numId w:val="1"/>
        </w:numPr>
        <w:spacing w:after="3" w:line="269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b/>
          <w:sz w:val="24"/>
          <w:szCs w:val="24"/>
        </w:rPr>
        <w:t xml:space="preserve">All Educational/other professional Qualifications/Training Courses etc/Degree Examination onwards: </w:t>
      </w:r>
    </w:p>
    <w:p w14:paraId="09BB516C" w14:textId="77777777" w:rsidR="0057734F" w:rsidRPr="003160F6" w:rsidRDefault="00000000" w:rsidP="00FD2A4B">
      <w:pPr>
        <w:spacing w:after="0" w:line="259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tbl>
      <w:tblPr>
        <w:tblStyle w:val="TableGrid"/>
        <w:tblW w:w="9574" w:type="dxa"/>
        <w:tblInd w:w="6" w:type="dxa"/>
        <w:tblCellMar>
          <w:top w:w="48" w:type="dxa"/>
          <w:left w:w="53" w:type="dxa"/>
          <w:right w:w="20" w:type="dxa"/>
        </w:tblCellMar>
        <w:tblLook w:val="04A0" w:firstRow="1" w:lastRow="0" w:firstColumn="1" w:lastColumn="0" w:noHBand="0" w:noVBand="1"/>
      </w:tblPr>
      <w:tblGrid>
        <w:gridCol w:w="757"/>
        <w:gridCol w:w="990"/>
        <w:gridCol w:w="1720"/>
        <w:gridCol w:w="1016"/>
        <w:gridCol w:w="1439"/>
        <w:gridCol w:w="1186"/>
        <w:gridCol w:w="931"/>
        <w:gridCol w:w="1535"/>
      </w:tblGrid>
      <w:tr w:rsidR="0057734F" w:rsidRPr="003160F6" w14:paraId="77D400CA" w14:textId="77777777" w:rsidTr="003160F6">
        <w:trPr>
          <w:trHeight w:val="1094"/>
        </w:trPr>
        <w:tc>
          <w:tcPr>
            <w:tcW w:w="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  <w:shd w:val="clear" w:color="auto" w:fill="D9D9D9"/>
          </w:tcPr>
          <w:p w14:paraId="722F496A" w14:textId="77777777" w:rsidR="0057734F" w:rsidRPr="003160F6" w:rsidRDefault="00000000" w:rsidP="00FD2A4B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hAnsiTheme="minorHAnsi" w:cstheme="minorHAnsi"/>
                <w:sz w:val="24"/>
                <w:szCs w:val="24"/>
              </w:rPr>
              <w:t xml:space="preserve">S. No 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  <w:shd w:val="clear" w:color="auto" w:fill="D9D9D9"/>
          </w:tcPr>
          <w:p w14:paraId="1B2055A8" w14:textId="77777777" w:rsidR="0057734F" w:rsidRPr="003160F6" w:rsidRDefault="00000000" w:rsidP="00FD2A4B">
            <w:pPr>
              <w:spacing w:after="16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hAnsiTheme="minorHAnsi" w:cstheme="minorHAnsi"/>
                <w:sz w:val="24"/>
                <w:szCs w:val="24"/>
              </w:rPr>
              <w:t xml:space="preserve">Exam </w:t>
            </w:r>
          </w:p>
          <w:p w14:paraId="4282C21B" w14:textId="77777777" w:rsidR="0057734F" w:rsidRPr="003160F6" w:rsidRDefault="00000000" w:rsidP="00FD2A4B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hAnsiTheme="minorHAnsi" w:cstheme="minorHAnsi"/>
                <w:sz w:val="24"/>
                <w:szCs w:val="24"/>
              </w:rPr>
              <w:t xml:space="preserve">passed/ Degree  </w:t>
            </w:r>
          </w:p>
        </w:tc>
        <w:tc>
          <w:tcPr>
            <w:tcW w:w="172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  <w:shd w:val="clear" w:color="auto" w:fill="D9D9D9"/>
          </w:tcPr>
          <w:p w14:paraId="2D5D68DE" w14:textId="77777777" w:rsidR="0057734F" w:rsidRPr="003160F6" w:rsidRDefault="00000000" w:rsidP="00FD2A4B">
            <w:pPr>
              <w:spacing w:after="16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hAnsiTheme="minorHAnsi" w:cstheme="minorHAnsi"/>
                <w:sz w:val="24"/>
                <w:szCs w:val="24"/>
              </w:rPr>
              <w:t xml:space="preserve">Board/ </w:t>
            </w:r>
          </w:p>
          <w:p w14:paraId="738CC511" w14:textId="77777777" w:rsidR="0057734F" w:rsidRPr="003160F6" w:rsidRDefault="00000000" w:rsidP="00FD2A4B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hAnsiTheme="minorHAnsi" w:cstheme="minorHAnsi"/>
                <w:sz w:val="24"/>
                <w:szCs w:val="24"/>
              </w:rPr>
              <w:t xml:space="preserve">University  </w:t>
            </w:r>
          </w:p>
        </w:tc>
        <w:tc>
          <w:tcPr>
            <w:tcW w:w="1016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A7114C2" w14:textId="77777777" w:rsidR="0057734F" w:rsidRPr="003160F6" w:rsidRDefault="00000000" w:rsidP="00FD2A4B">
            <w:pPr>
              <w:spacing w:after="0" w:line="259" w:lineRule="auto"/>
              <w:ind w:left="0" w:firstLine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hAnsiTheme="minorHAnsi" w:cstheme="minorHAnsi"/>
                <w:sz w:val="24"/>
                <w:szCs w:val="24"/>
              </w:rPr>
              <w:t xml:space="preserve">Subjects  </w:t>
            </w:r>
          </w:p>
        </w:tc>
        <w:tc>
          <w:tcPr>
            <w:tcW w:w="14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  <w:shd w:val="clear" w:color="auto" w:fill="D9D9D9"/>
          </w:tcPr>
          <w:p w14:paraId="5F3652C8" w14:textId="77777777" w:rsidR="0057734F" w:rsidRPr="003160F6" w:rsidRDefault="00000000" w:rsidP="00FD2A4B">
            <w:pPr>
              <w:spacing w:after="16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hAnsiTheme="minorHAnsi" w:cstheme="minorHAnsi"/>
                <w:sz w:val="24"/>
                <w:szCs w:val="24"/>
              </w:rPr>
              <w:t xml:space="preserve">Subject of </w:t>
            </w:r>
          </w:p>
          <w:p w14:paraId="4212A9AF" w14:textId="77777777" w:rsidR="0057734F" w:rsidRPr="003160F6" w:rsidRDefault="00000000" w:rsidP="00FD2A4B">
            <w:pPr>
              <w:spacing w:after="188" w:line="274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hAnsiTheme="minorHAnsi" w:cstheme="minorHAnsi"/>
                <w:sz w:val="24"/>
                <w:szCs w:val="24"/>
              </w:rPr>
              <w:t xml:space="preserve">Specialization (if any) </w:t>
            </w:r>
          </w:p>
          <w:p w14:paraId="61046F0C" w14:textId="77777777" w:rsidR="0057734F" w:rsidRPr="003160F6" w:rsidRDefault="00000000" w:rsidP="00FD2A4B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224FC59" w14:textId="77777777" w:rsidR="0057734F" w:rsidRPr="003160F6" w:rsidRDefault="00000000" w:rsidP="00FD2A4B">
            <w:pPr>
              <w:spacing w:after="16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hAnsiTheme="minorHAnsi" w:cstheme="minorHAnsi"/>
                <w:sz w:val="24"/>
                <w:szCs w:val="24"/>
              </w:rPr>
              <w:t xml:space="preserve">Year of </w:t>
            </w:r>
          </w:p>
          <w:p w14:paraId="5FF1A5C4" w14:textId="77777777" w:rsidR="0057734F" w:rsidRPr="003160F6" w:rsidRDefault="00000000" w:rsidP="00FD2A4B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hAnsiTheme="minorHAnsi" w:cstheme="minorHAnsi"/>
                <w:sz w:val="24"/>
                <w:szCs w:val="24"/>
              </w:rPr>
              <w:t xml:space="preserve">Passing  </w:t>
            </w:r>
          </w:p>
        </w:tc>
        <w:tc>
          <w:tcPr>
            <w:tcW w:w="9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  <w:shd w:val="clear" w:color="auto" w:fill="D9D9D9"/>
          </w:tcPr>
          <w:p w14:paraId="54713C53" w14:textId="77777777" w:rsidR="0057734F" w:rsidRPr="003160F6" w:rsidRDefault="00000000" w:rsidP="00FD2A4B">
            <w:pPr>
              <w:spacing w:after="0" w:line="274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hAnsiTheme="minorHAnsi" w:cstheme="minorHAnsi"/>
                <w:sz w:val="24"/>
                <w:szCs w:val="24"/>
              </w:rPr>
              <w:t xml:space="preserve">Duration of the </w:t>
            </w:r>
          </w:p>
          <w:p w14:paraId="1724311E" w14:textId="77777777" w:rsidR="0057734F" w:rsidRPr="003160F6" w:rsidRDefault="00000000" w:rsidP="00FD2A4B">
            <w:pPr>
              <w:spacing w:after="15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hAnsiTheme="minorHAnsi" w:cstheme="minorHAnsi"/>
                <w:sz w:val="24"/>
                <w:szCs w:val="24"/>
              </w:rPr>
              <w:t xml:space="preserve">Degree/ </w:t>
            </w:r>
          </w:p>
          <w:p w14:paraId="627D1421" w14:textId="77777777" w:rsidR="0057734F" w:rsidRPr="003160F6" w:rsidRDefault="00000000" w:rsidP="00FD2A4B">
            <w:pPr>
              <w:spacing w:after="0" w:line="259" w:lineRule="auto"/>
              <w:ind w:left="0" w:firstLine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hAnsiTheme="minorHAnsi" w:cstheme="minorHAnsi"/>
                <w:sz w:val="24"/>
                <w:szCs w:val="24"/>
              </w:rPr>
              <w:t xml:space="preserve">Diploma </w:t>
            </w:r>
          </w:p>
        </w:tc>
        <w:tc>
          <w:tcPr>
            <w:tcW w:w="1535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37A13B9" w14:textId="77777777" w:rsidR="0057734F" w:rsidRPr="003160F6" w:rsidRDefault="00000000" w:rsidP="00FD2A4B">
            <w:pPr>
              <w:spacing w:after="16" w:line="259" w:lineRule="auto"/>
              <w:ind w:left="0" w:firstLine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hAnsiTheme="minorHAnsi" w:cstheme="minorHAnsi"/>
                <w:sz w:val="24"/>
                <w:szCs w:val="24"/>
              </w:rPr>
              <w:t xml:space="preserve">Division/Grade </w:t>
            </w:r>
          </w:p>
          <w:p w14:paraId="2D5382F7" w14:textId="77777777" w:rsidR="0057734F" w:rsidRPr="003160F6" w:rsidRDefault="00000000" w:rsidP="00FD2A4B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hAnsiTheme="minorHAnsi" w:cstheme="minorHAnsi"/>
                <w:sz w:val="24"/>
                <w:szCs w:val="24"/>
              </w:rPr>
              <w:t xml:space="preserve">% of Marks  </w:t>
            </w:r>
          </w:p>
        </w:tc>
      </w:tr>
      <w:tr w:rsidR="0057734F" w:rsidRPr="003160F6" w14:paraId="635B9619" w14:textId="77777777" w:rsidTr="003160F6">
        <w:trPr>
          <w:trHeight w:val="8306"/>
        </w:trPr>
        <w:tc>
          <w:tcPr>
            <w:tcW w:w="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1B2F3507" w14:textId="77777777" w:rsidR="0057734F" w:rsidRPr="003160F6" w:rsidRDefault="00000000" w:rsidP="00FD2A4B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eastAsia="Calibr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14:paraId="7D1219E4" w14:textId="77777777" w:rsidR="0057734F" w:rsidRPr="003160F6" w:rsidRDefault="00000000" w:rsidP="00FD2A4B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eastAsia="Calibr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72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14:paraId="3A78438E" w14:textId="77777777" w:rsidR="0057734F" w:rsidRPr="003160F6" w:rsidRDefault="00000000" w:rsidP="00FD2A4B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eastAsia="Calibr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016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32C45EA7" w14:textId="77777777" w:rsidR="0057734F" w:rsidRPr="003160F6" w:rsidRDefault="00000000" w:rsidP="00FD2A4B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eastAsia="Calibr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4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326FEBC2" w14:textId="77777777" w:rsidR="0057734F" w:rsidRPr="003160F6" w:rsidRDefault="00000000" w:rsidP="00FD2A4B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eastAsia="Calibr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0AB44912" w14:textId="77777777" w:rsidR="0057734F" w:rsidRPr="003160F6" w:rsidRDefault="00000000" w:rsidP="00FD2A4B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eastAsia="Calibr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9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163F7FA" w14:textId="77777777" w:rsidR="0057734F" w:rsidRPr="003160F6" w:rsidRDefault="00000000" w:rsidP="00FD2A4B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eastAsia="Calibr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535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332D13C1" w14:textId="77777777" w:rsidR="0057734F" w:rsidRPr="003160F6" w:rsidRDefault="00000000" w:rsidP="00FD2A4B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eastAsia="Calibri" w:hAnsiTheme="minorHAnsi" w:cstheme="minorHAnsi"/>
                <w:sz w:val="24"/>
                <w:szCs w:val="24"/>
              </w:rPr>
              <w:t xml:space="preserve"> </w:t>
            </w:r>
          </w:p>
        </w:tc>
      </w:tr>
    </w:tbl>
    <w:p w14:paraId="4B9A25C2" w14:textId="67A54098" w:rsidR="0057734F" w:rsidRPr="003160F6" w:rsidRDefault="00000000" w:rsidP="00FD2A4B">
      <w:pPr>
        <w:numPr>
          <w:ilvl w:val="0"/>
          <w:numId w:val="1"/>
        </w:numPr>
        <w:spacing w:after="3" w:line="269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b/>
          <w:sz w:val="24"/>
          <w:szCs w:val="24"/>
        </w:rPr>
        <w:lastRenderedPageBreak/>
        <w:t xml:space="preserve">Professional experience/ Employment: </w:t>
      </w:r>
    </w:p>
    <w:p w14:paraId="73A753CC" w14:textId="77777777" w:rsidR="0057734F" w:rsidRPr="003160F6" w:rsidRDefault="00000000" w:rsidP="00FD2A4B">
      <w:pPr>
        <w:spacing w:after="0" w:line="259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tbl>
      <w:tblPr>
        <w:tblStyle w:val="TableGrid"/>
        <w:tblW w:w="9582" w:type="dxa"/>
        <w:tblInd w:w="6" w:type="dxa"/>
        <w:tblCellMar>
          <w:top w:w="48" w:type="dxa"/>
          <w:left w:w="25" w:type="dxa"/>
          <w:right w:w="9" w:type="dxa"/>
        </w:tblCellMar>
        <w:tblLook w:val="04A0" w:firstRow="1" w:lastRow="0" w:firstColumn="1" w:lastColumn="0" w:noHBand="0" w:noVBand="1"/>
      </w:tblPr>
      <w:tblGrid>
        <w:gridCol w:w="664"/>
        <w:gridCol w:w="1044"/>
        <w:gridCol w:w="969"/>
        <w:gridCol w:w="1267"/>
        <w:gridCol w:w="820"/>
        <w:gridCol w:w="896"/>
        <w:gridCol w:w="1108"/>
        <w:gridCol w:w="847"/>
        <w:gridCol w:w="1967"/>
      </w:tblGrid>
      <w:tr w:rsidR="0057734F" w:rsidRPr="003160F6" w14:paraId="2D62BC73" w14:textId="77777777">
        <w:trPr>
          <w:trHeight w:val="1390"/>
        </w:trPr>
        <w:tc>
          <w:tcPr>
            <w:tcW w:w="66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BFBFBF"/>
          </w:tcPr>
          <w:p w14:paraId="7546AE85" w14:textId="77777777" w:rsidR="0057734F" w:rsidRPr="003160F6" w:rsidRDefault="00000000" w:rsidP="00FD2A4B">
            <w:pPr>
              <w:spacing w:after="0" w:line="259" w:lineRule="auto"/>
              <w:ind w:left="0" w:firstLine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hAnsiTheme="minorHAnsi" w:cstheme="minorHAnsi"/>
                <w:sz w:val="24"/>
                <w:szCs w:val="24"/>
              </w:rPr>
              <w:t xml:space="preserve">S. No </w:t>
            </w:r>
          </w:p>
        </w:tc>
        <w:tc>
          <w:tcPr>
            <w:tcW w:w="104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  <w:shd w:val="clear" w:color="auto" w:fill="BFBFBF"/>
          </w:tcPr>
          <w:p w14:paraId="33A2166F" w14:textId="77777777" w:rsidR="0057734F" w:rsidRPr="003160F6" w:rsidRDefault="00000000" w:rsidP="00FD2A4B">
            <w:pPr>
              <w:spacing w:after="17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hAnsiTheme="minorHAnsi" w:cstheme="minorHAnsi"/>
                <w:sz w:val="24"/>
                <w:szCs w:val="24"/>
              </w:rPr>
              <w:t xml:space="preserve">Office/ </w:t>
            </w:r>
          </w:p>
          <w:p w14:paraId="6C436C60" w14:textId="77777777" w:rsidR="0057734F" w:rsidRPr="003160F6" w:rsidRDefault="00000000" w:rsidP="00FD2A4B">
            <w:pPr>
              <w:spacing w:after="0" w:line="259" w:lineRule="auto"/>
              <w:ind w:left="0" w:firstLine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3160F6">
              <w:rPr>
                <w:rFonts w:asciiTheme="minorHAnsi" w:hAnsiTheme="minorHAnsi" w:cstheme="minorHAnsi"/>
                <w:sz w:val="24"/>
                <w:szCs w:val="24"/>
              </w:rPr>
              <w:t>Instt</w:t>
            </w:r>
            <w:proofErr w:type="spellEnd"/>
            <w:r w:rsidRPr="003160F6">
              <w:rPr>
                <w:rFonts w:asciiTheme="minorHAnsi" w:hAnsiTheme="minorHAnsi" w:cstheme="minorHAnsi"/>
                <w:sz w:val="24"/>
                <w:szCs w:val="24"/>
              </w:rPr>
              <w:t xml:space="preserve">. Firm </w:t>
            </w:r>
          </w:p>
        </w:tc>
        <w:tc>
          <w:tcPr>
            <w:tcW w:w="969" w:type="dxa"/>
            <w:vMerge w:val="restart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BFBFBF"/>
          </w:tcPr>
          <w:p w14:paraId="71A186B9" w14:textId="77777777" w:rsidR="0057734F" w:rsidRPr="003160F6" w:rsidRDefault="00000000" w:rsidP="00FD2A4B">
            <w:pPr>
              <w:spacing w:after="0" w:line="259" w:lineRule="auto"/>
              <w:ind w:left="0" w:firstLine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hAnsiTheme="minorHAnsi" w:cstheme="minorHAnsi"/>
                <w:sz w:val="24"/>
                <w:szCs w:val="24"/>
              </w:rPr>
              <w:t xml:space="preserve">Post held </w:t>
            </w:r>
          </w:p>
        </w:tc>
        <w:tc>
          <w:tcPr>
            <w:tcW w:w="1267" w:type="dxa"/>
            <w:vMerge w:val="restart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  <w:shd w:val="clear" w:color="auto" w:fill="BFBFBF"/>
          </w:tcPr>
          <w:p w14:paraId="5CBA5E1E" w14:textId="77777777" w:rsidR="0057734F" w:rsidRPr="003160F6" w:rsidRDefault="00000000" w:rsidP="00FD2A4B">
            <w:pPr>
              <w:spacing w:after="17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hAnsiTheme="minorHAnsi" w:cstheme="minorHAnsi"/>
                <w:sz w:val="24"/>
                <w:szCs w:val="24"/>
              </w:rPr>
              <w:t xml:space="preserve">Part time/ </w:t>
            </w:r>
          </w:p>
          <w:p w14:paraId="74B988ED" w14:textId="77777777" w:rsidR="0057734F" w:rsidRPr="003160F6" w:rsidRDefault="00000000" w:rsidP="00FD2A4B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hAnsiTheme="minorHAnsi" w:cstheme="minorHAnsi"/>
                <w:sz w:val="24"/>
                <w:szCs w:val="24"/>
              </w:rPr>
              <w:t xml:space="preserve">Contract Basis/ </w:t>
            </w:r>
            <w:proofErr w:type="spellStart"/>
            <w:r w:rsidRPr="003160F6">
              <w:rPr>
                <w:rFonts w:asciiTheme="minorHAnsi" w:hAnsiTheme="minorHAnsi" w:cstheme="minorHAnsi"/>
                <w:sz w:val="24"/>
                <w:szCs w:val="24"/>
              </w:rPr>
              <w:t>Adhoc</w:t>
            </w:r>
            <w:proofErr w:type="spellEnd"/>
            <w:r w:rsidRPr="003160F6">
              <w:rPr>
                <w:rFonts w:asciiTheme="minorHAnsi" w:hAnsiTheme="minorHAnsi" w:cstheme="minorHAnsi"/>
                <w:sz w:val="24"/>
                <w:szCs w:val="24"/>
              </w:rPr>
              <w:t xml:space="preserve">/ regular/ Temp./pmt. </w:t>
            </w:r>
          </w:p>
        </w:tc>
        <w:tc>
          <w:tcPr>
            <w:tcW w:w="1715" w:type="dxa"/>
            <w:gridSpan w:val="2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BFBFBF"/>
          </w:tcPr>
          <w:p w14:paraId="0CC6D8BF" w14:textId="77777777" w:rsidR="0057734F" w:rsidRPr="003160F6" w:rsidRDefault="00000000" w:rsidP="00FD2A4B">
            <w:pPr>
              <w:spacing w:after="0" w:line="275" w:lineRule="auto"/>
              <w:ind w:left="0" w:firstLine="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hAnsiTheme="minorHAnsi" w:cstheme="minorHAnsi"/>
                <w:sz w:val="24"/>
                <w:szCs w:val="24"/>
              </w:rPr>
              <w:t xml:space="preserve">Exact dates to be given (indicate </w:t>
            </w:r>
          </w:p>
          <w:p w14:paraId="4375D98C" w14:textId="77777777" w:rsidR="0057734F" w:rsidRPr="003160F6" w:rsidRDefault="00000000" w:rsidP="00FD2A4B">
            <w:pPr>
              <w:spacing w:after="0" w:line="259" w:lineRule="auto"/>
              <w:ind w:left="0" w:firstLine="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hAnsiTheme="minorHAnsi" w:cstheme="minorHAnsi"/>
                <w:sz w:val="24"/>
                <w:szCs w:val="24"/>
              </w:rPr>
              <w:t xml:space="preserve">day, month &amp; year) </w:t>
            </w:r>
          </w:p>
        </w:tc>
        <w:tc>
          <w:tcPr>
            <w:tcW w:w="110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BFBFBF"/>
          </w:tcPr>
          <w:p w14:paraId="1B27B89D" w14:textId="77777777" w:rsidR="0057734F" w:rsidRPr="003160F6" w:rsidRDefault="00000000" w:rsidP="00FD2A4B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hAnsiTheme="minorHAnsi" w:cstheme="minorHAnsi"/>
                <w:sz w:val="24"/>
                <w:szCs w:val="24"/>
              </w:rPr>
              <w:t xml:space="preserve">Total Period (in years) </w:t>
            </w:r>
          </w:p>
        </w:tc>
        <w:tc>
          <w:tcPr>
            <w:tcW w:w="84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  <w:shd w:val="clear" w:color="auto" w:fill="BFBFBF"/>
          </w:tcPr>
          <w:p w14:paraId="5DE20FF6" w14:textId="77777777" w:rsidR="0057734F" w:rsidRPr="003160F6" w:rsidRDefault="00000000" w:rsidP="00FD2A4B">
            <w:pPr>
              <w:spacing w:after="0" w:line="259" w:lineRule="auto"/>
              <w:ind w:left="0" w:firstLine="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hAnsiTheme="minorHAnsi" w:cstheme="minorHAnsi"/>
                <w:sz w:val="24"/>
                <w:szCs w:val="24"/>
              </w:rPr>
              <w:t xml:space="preserve">Pay per month </w:t>
            </w:r>
          </w:p>
        </w:tc>
        <w:tc>
          <w:tcPr>
            <w:tcW w:w="1967" w:type="dxa"/>
            <w:vMerge w:val="restart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BFBFBF"/>
          </w:tcPr>
          <w:p w14:paraId="448B41A9" w14:textId="77777777" w:rsidR="0057734F" w:rsidRPr="003160F6" w:rsidRDefault="00000000" w:rsidP="00FD2A4B">
            <w:pPr>
              <w:spacing w:after="0" w:line="259" w:lineRule="auto"/>
              <w:ind w:left="0" w:firstLine="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hAnsiTheme="minorHAnsi" w:cstheme="minorHAnsi"/>
                <w:sz w:val="24"/>
                <w:szCs w:val="24"/>
              </w:rPr>
              <w:t xml:space="preserve">Nature of duties </w:t>
            </w:r>
          </w:p>
        </w:tc>
      </w:tr>
      <w:tr w:rsidR="0057734F" w:rsidRPr="003160F6" w14:paraId="0AD73852" w14:textId="77777777" w:rsidTr="00FD2A4B">
        <w:trPr>
          <w:trHeight w:val="244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3FE44944" w14:textId="77777777" w:rsidR="0057734F" w:rsidRPr="003160F6" w:rsidRDefault="0057734F" w:rsidP="00FD2A4B">
            <w:pPr>
              <w:spacing w:after="16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33DB861A" w14:textId="77777777" w:rsidR="0057734F" w:rsidRPr="003160F6" w:rsidRDefault="0057734F" w:rsidP="00FD2A4B">
            <w:pPr>
              <w:spacing w:after="16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7B46977" w14:textId="77777777" w:rsidR="0057734F" w:rsidRPr="003160F6" w:rsidRDefault="0057734F" w:rsidP="00FD2A4B">
            <w:pPr>
              <w:spacing w:after="16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2F3EC1CA" w14:textId="77777777" w:rsidR="0057734F" w:rsidRPr="003160F6" w:rsidRDefault="0057734F" w:rsidP="00FD2A4B">
            <w:pPr>
              <w:spacing w:after="16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20" w:type="dxa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BFBFBF"/>
          </w:tcPr>
          <w:p w14:paraId="159D27C5" w14:textId="77777777" w:rsidR="0057734F" w:rsidRPr="003160F6" w:rsidRDefault="00000000" w:rsidP="00FD2A4B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hAnsiTheme="minorHAnsi" w:cstheme="minorHAnsi"/>
                <w:sz w:val="24"/>
                <w:szCs w:val="24"/>
              </w:rPr>
              <w:t xml:space="preserve">From </w:t>
            </w:r>
          </w:p>
        </w:tc>
        <w:tc>
          <w:tcPr>
            <w:tcW w:w="896" w:type="dxa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BFBFBF"/>
          </w:tcPr>
          <w:p w14:paraId="490B6BAF" w14:textId="77777777" w:rsidR="0057734F" w:rsidRPr="003160F6" w:rsidRDefault="00000000" w:rsidP="00FD2A4B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hAnsiTheme="minorHAnsi" w:cstheme="minorHAnsi"/>
                <w:sz w:val="24"/>
                <w:szCs w:val="24"/>
              </w:rPr>
              <w:t xml:space="preserve">To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562EFE7A" w14:textId="77777777" w:rsidR="0057734F" w:rsidRPr="003160F6" w:rsidRDefault="0057734F" w:rsidP="00FD2A4B">
            <w:pPr>
              <w:spacing w:after="16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63E5695B" w14:textId="77777777" w:rsidR="0057734F" w:rsidRPr="003160F6" w:rsidRDefault="0057734F" w:rsidP="00FD2A4B">
            <w:pPr>
              <w:spacing w:after="16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307BC7F" w14:textId="77777777" w:rsidR="0057734F" w:rsidRPr="003160F6" w:rsidRDefault="0057734F" w:rsidP="00FD2A4B">
            <w:pPr>
              <w:spacing w:after="16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7734F" w:rsidRPr="003160F6" w14:paraId="684FC182" w14:textId="77777777">
        <w:trPr>
          <w:trHeight w:val="5268"/>
        </w:trPr>
        <w:tc>
          <w:tcPr>
            <w:tcW w:w="665" w:type="dxa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7D984FB7" w14:textId="77777777" w:rsidR="0057734F" w:rsidRPr="003160F6" w:rsidRDefault="00000000" w:rsidP="00FD2A4B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eastAsia="Calibr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044" w:type="dxa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57372CF2" w14:textId="77777777" w:rsidR="0057734F" w:rsidRPr="003160F6" w:rsidRDefault="00000000" w:rsidP="00FD2A4B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eastAsia="Calibr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96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AC4175A" w14:textId="77777777" w:rsidR="0057734F" w:rsidRPr="003160F6" w:rsidRDefault="00000000" w:rsidP="00FD2A4B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eastAsia="Calibr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26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4FC0D6EC" w14:textId="77777777" w:rsidR="0057734F" w:rsidRPr="003160F6" w:rsidRDefault="00000000" w:rsidP="00FD2A4B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eastAsia="Calibr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820" w:type="dxa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3402060F" w14:textId="77777777" w:rsidR="0057734F" w:rsidRPr="003160F6" w:rsidRDefault="00000000" w:rsidP="00FD2A4B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eastAsia="Calibr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896" w:type="dxa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4CAF3D9F" w14:textId="77777777" w:rsidR="0057734F" w:rsidRPr="003160F6" w:rsidRDefault="00000000" w:rsidP="00FD2A4B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eastAsia="Calibr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108" w:type="dxa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79DBE43C" w14:textId="77777777" w:rsidR="0057734F" w:rsidRPr="003160F6" w:rsidRDefault="00000000" w:rsidP="00FD2A4B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eastAsia="Calibr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847" w:type="dxa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03CFCC15" w14:textId="77777777" w:rsidR="0057734F" w:rsidRPr="003160F6" w:rsidRDefault="00000000" w:rsidP="00FD2A4B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eastAsia="Calibr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96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5D505E3" w14:textId="77777777" w:rsidR="0057734F" w:rsidRPr="003160F6" w:rsidRDefault="00000000" w:rsidP="00FD2A4B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3160F6">
              <w:rPr>
                <w:rFonts w:asciiTheme="minorHAnsi" w:eastAsia="Calibri" w:hAnsiTheme="minorHAnsi" w:cstheme="minorHAnsi"/>
                <w:sz w:val="24"/>
                <w:szCs w:val="24"/>
              </w:rPr>
              <w:t xml:space="preserve"> </w:t>
            </w:r>
          </w:p>
        </w:tc>
      </w:tr>
    </w:tbl>
    <w:p w14:paraId="56BF9595" w14:textId="77777777" w:rsidR="0057734F" w:rsidRPr="003160F6" w:rsidRDefault="00000000" w:rsidP="00FD2A4B">
      <w:pPr>
        <w:spacing w:after="117" w:line="259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eastAsia="Calibri" w:hAnsiTheme="minorHAnsi" w:cstheme="minorHAnsi"/>
          <w:sz w:val="24"/>
          <w:szCs w:val="24"/>
        </w:rPr>
        <w:t xml:space="preserve"> </w:t>
      </w:r>
    </w:p>
    <w:p w14:paraId="0EDA4A8D" w14:textId="68EF3FDA" w:rsidR="0057734F" w:rsidRPr="003160F6" w:rsidRDefault="00000000" w:rsidP="003160F6">
      <w:pPr>
        <w:numPr>
          <w:ilvl w:val="0"/>
          <w:numId w:val="1"/>
        </w:numPr>
        <w:spacing w:after="3" w:line="480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b/>
          <w:sz w:val="24"/>
          <w:szCs w:val="24"/>
        </w:rPr>
        <w:t xml:space="preserve">Extra-Curricular Activities </w:t>
      </w:r>
    </w:p>
    <w:p w14:paraId="676AB965" w14:textId="49425914" w:rsidR="0057734F" w:rsidRPr="003160F6" w:rsidRDefault="00000000" w:rsidP="00FD2A4B">
      <w:pPr>
        <w:spacing w:after="10"/>
        <w:ind w:left="0" w:firstLine="72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>………………………………………………………………………………</w:t>
      </w:r>
      <w:r w:rsidR="00FD2A4B" w:rsidRPr="003160F6">
        <w:rPr>
          <w:rFonts w:asciiTheme="minorHAnsi" w:hAnsiTheme="minorHAnsi" w:cstheme="minorHAnsi"/>
          <w:sz w:val="24"/>
          <w:szCs w:val="24"/>
        </w:rPr>
        <w:t>…………………………………………</w:t>
      </w:r>
      <w:r w:rsidR="003160F6">
        <w:rPr>
          <w:rFonts w:asciiTheme="minorHAnsi" w:hAnsiTheme="minorHAnsi" w:cstheme="minorHAnsi"/>
          <w:sz w:val="24"/>
          <w:szCs w:val="24"/>
        </w:rPr>
        <w:t>.</w:t>
      </w:r>
      <w:r w:rsidR="00FD2A4B" w:rsidRPr="003160F6">
        <w:rPr>
          <w:rFonts w:asciiTheme="minorHAnsi" w:hAnsiTheme="minorHAnsi" w:cstheme="minorHAnsi"/>
          <w:sz w:val="24"/>
          <w:szCs w:val="24"/>
        </w:rPr>
        <w:t>………</w:t>
      </w:r>
    </w:p>
    <w:p w14:paraId="5AC949C3" w14:textId="77777777" w:rsidR="00FD2A4B" w:rsidRPr="003160F6" w:rsidRDefault="00FD2A4B" w:rsidP="00FD2A4B">
      <w:pPr>
        <w:spacing w:after="8"/>
        <w:ind w:left="0" w:firstLine="0"/>
        <w:rPr>
          <w:rFonts w:asciiTheme="minorHAnsi" w:hAnsiTheme="minorHAnsi" w:cstheme="minorHAnsi"/>
          <w:sz w:val="24"/>
          <w:szCs w:val="24"/>
        </w:rPr>
      </w:pPr>
    </w:p>
    <w:p w14:paraId="771FB5F2" w14:textId="50D9A957" w:rsidR="00FD2A4B" w:rsidRPr="003160F6" w:rsidRDefault="00FD2A4B" w:rsidP="00FD2A4B">
      <w:pPr>
        <w:spacing w:after="10"/>
        <w:ind w:left="0" w:firstLine="72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>……………………</w:t>
      </w:r>
      <w:r w:rsidR="003160F6">
        <w:rPr>
          <w:rFonts w:asciiTheme="minorHAnsi" w:hAnsiTheme="minorHAnsi" w:cstheme="minorHAnsi"/>
          <w:sz w:val="24"/>
          <w:szCs w:val="24"/>
        </w:rPr>
        <w:t>…</w:t>
      </w:r>
      <w:r w:rsidRPr="003160F6">
        <w:rPr>
          <w:rFonts w:asciiTheme="minorHAnsi" w:hAnsiTheme="minorHAnsi" w:cstheme="minorHAnsi"/>
          <w:sz w:val="24"/>
          <w:szCs w:val="24"/>
        </w:rPr>
        <w:t>……………………………………………………………………………………………………</w:t>
      </w:r>
      <w:r w:rsidR="003160F6">
        <w:rPr>
          <w:rFonts w:asciiTheme="minorHAnsi" w:hAnsiTheme="minorHAnsi" w:cstheme="minorHAnsi"/>
          <w:sz w:val="24"/>
          <w:szCs w:val="24"/>
        </w:rPr>
        <w:t>.</w:t>
      </w:r>
      <w:r w:rsidRPr="003160F6">
        <w:rPr>
          <w:rFonts w:asciiTheme="minorHAnsi" w:hAnsiTheme="minorHAnsi" w:cstheme="minorHAnsi"/>
          <w:sz w:val="24"/>
          <w:szCs w:val="24"/>
        </w:rPr>
        <w:t>…….</w:t>
      </w:r>
    </w:p>
    <w:p w14:paraId="014563C3" w14:textId="77777777" w:rsidR="00FD2A4B" w:rsidRPr="003160F6" w:rsidRDefault="00FD2A4B" w:rsidP="00FD2A4B">
      <w:pPr>
        <w:spacing w:after="8"/>
        <w:ind w:left="0" w:firstLine="0"/>
        <w:rPr>
          <w:rFonts w:asciiTheme="minorHAnsi" w:hAnsiTheme="minorHAnsi" w:cstheme="minorHAnsi"/>
          <w:sz w:val="24"/>
          <w:szCs w:val="24"/>
        </w:rPr>
      </w:pPr>
    </w:p>
    <w:p w14:paraId="21F40A7C" w14:textId="0F581B72" w:rsidR="0057734F" w:rsidRPr="003160F6" w:rsidRDefault="00FD2A4B" w:rsidP="003160F6">
      <w:pPr>
        <w:spacing w:after="10"/>
        <w:ind w:left="0" w:firstLine="72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>…………………………………………………………………………………………………………………………………….</w:t>
      </w:r>
    </w:p>
    <w:p w14:paraId="2A42EC66" w14:textId="77777777" w:rsidR="0057734F" w:rsidRPr="003160F6" w:rsidRDefault="00000000" w:rsidP="00FD2A4B">
      <w:pPr>
        <w:spacing w:after="100" w:line="259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6473C51E" w14:textId="37852105" w:rsidR="0057734F" w:rsidRPr="003160F6" w:rsidRDefault="00000000" w:rsidP="003160F6">
      <w:pPr>
        <w:numPr>
          <w:ilvl w:val="0"/>
          <w:numId w:val="1"/>
        </w:numPr>
        <w:spacing w:after="3" w:line="480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b/>
          <w:sz w:val="24"/>
          <w:szCs w:val="24"/>
        </w:rPr>
        <w:t>Notable Awards/Achievements:</w:t>
      </w:r>
    </w:p>
    <w:p w14:paraId="37C60070" w14:textId="32796C1C" w:rsidR="00FD2A4B" w:rsidRPr="003160F6" w:rsidRDefault="00FD2A4B" w:rsidP="00FD2A4B">
      <w:pPr>
        <w:spacing w:after="9" w:line="480" w:lineRule="auto"/>
        <w:ind w:left="0" w:firstLine="72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>………………………………………………………………………………………………………………………………….</w:t>
      </w:r>
    </w:p>
    <w:p w14:paraId="21270223" w14:textId="515215AF" w:rsidR="00FD2A4B" w:rsidRPr="003160F6" w:rsidRDefault="00FD2A4B" w:rsidP="00FD2A4B">
      <w:pPr>
        <w:spacing w:after="9" w:line="480" w:lineRule="auto"/>
        <w:ind w:left="0" w:firstLine="72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>………………………………………………………………………………………………………………………………….</w:t>
      </w:r>
    </w:p>
    <w:p w14:paraId="1F56A462" w14:textId="2B65666B" w:rsidR="003160F6" w:rsidRPr="003160F6" w:rsidRDefault="00FD2A4B" w:rsidP="003160F6">
      <w:pPr>
        <w:spacing w:after="9" w:line="480" w:lineRule="auto"/>
        <w:ind w:left="0" w:firstLine="72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>………………………………………………………………………………………………………………………………….</w:t>
      </w:r>
    </w:p>
    <w:p w14:paraId="4F8D9331" w14:textId="1B65BFE9" w:rsidR="0057734F" w:rsidRPr="003160F6" w:rsidRDefault="00000000" w:rsidP="003160F6">
      <w:pPr>
        <w:numPr>
          <w:ilvl w:val="0"/>
          <w:numId w:val="1"/>
        </w:numPr>
        <w:spacing w:after="3" w:line="480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b/>
          <w:sz w:val="24"/>
          <w:szCs w:val="24"/>
        </w:rPr>
        <w:lastRenderedPageBreak/>
        <w:t>Any other relevant information</w:t>
      </w:r>
      <w:r w:rsidRPr="003160F6">
        <w:rPr>
          <w:rFonts w:asciiTheme="minorHAnsi" w:hAnsiTheme="minorHAnsi" w:cstheme="minorHAnsi"/>
          <w:sz w:val="24"/>
          <w:szCs w:val="24"/>
        </w:rPr>
        <w:t>:</w:t>
      </w:r>
    </w:p>
    <w:p w14:paraId="2EA3B4D7" w14:textId="1C34A9DE" w:rsidR="00FD2A4B" w:rsidRPr="003160F6" w:rsidRDefault="00FD2A4B" w:rsidP="00FD2A4B">
      <w:pPr>
        <w:spacing w:after="9" w:line="480" w:lineRule="auto"/>
        <w:ind w:left="0" w:firstLine="72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>………………………………………………………………………………………………………………………………….</w:t>
      </w:r>
    </w:p>
    <w:p w14:paraId="1203DDD1" w14:textId="43269571" w:rsidR="00FD2A4B" w:rsidRPr="003160F6" w:rsidRDefault="00FD2A4B" w:rsidP="00FD2A4B">
      <w:pPr>
        <w:spacing w:after="9" w:line="480" w:lineRule="auto"/>
        <w:ind w:left="0" w:firstLine="72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>………………………………………………………………………………………………………………………………….</w:t>
      </w:r>
    </w:p>
    <w:p w14:paraId="5AC35FFD" w14:textId="40786773" w:rsidR="0057734F" w:rsidRPr="003160F6" w:rsidRDefault="00FD2A4B" w:rsidP="00FD2A4B">
      <w:pPr>
        <w:spacing w:after="9" w:line="480" w:lineRule="auto"/>
        <w:ind w:left="0" w:firstLine="72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>………………………………………………………………………………………………………………………………….</w:t>
      </w:r>
    </w:p>
    <w:p w14:paraId="14465EF4" w14:textId="77777777" w:rsidR="0057734F" w:rsidRPr="003160F6" w:rsidRDefault="00000000" w:rsidP="00FD2A4B">
      <w:pPr>
        <w:spacing w:after="0" w:line="259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F55744F" w14:textId="10A91923" w:rsidR="0057734F" w:rsidRPr="003160F6" w:rsidRDefault="00000000" w:rsidP="00FD2A4B">
      <w:pPr>
        <w:numPr>
          <w:ilvl w:val="0"/>
          <w:numId w:val="1"/>
        </w:numPr>
        <w:spacing w:after="3" w:line="269" w:lineRule="auto"/>
        <w:ind w:left="709" w:hanging="709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b/>
          <w:sz w:val="24"/>
          <w:szCs w:val="24"/>
        </w:rPr>
        <w:t xml:space="preserve">Reasons as to why you have applied for this post (within 600 words) </w:t>
      </w:r>
      <w:r w:rsidR="00FD2A4B" w:rsidRPr="003160F6">
        <w:rPr>
          <w:rFonts w:asciiTheme="minorHAnsi" w:hAnsiTheme="minorHAnsi" w:cstheme="minorHAnsi"/>
          <w:sz w:val="24"/>
          <w:szCs w:val="24"/>
        </w:rPr>
        <w:t xml:space="preserve"> </w:t>
      </w:r>
      <w:r w:rsidRPr="003160F6">
        <w:rPr>
          <w:rFonts w:asciiTheme="minorHAnsi" w:hAnsiTheme="minorHAnsi" w:cstheme="minorHAnsi"/>
          <w:b/>
          <w:sz w:val="24"/>
          <w:szCs w:val="24"/>
        </w:rPr>
        <w:t xml:space="preserve">(To be written by the candidate without seeking help from any person) </w:t>
      </w:r>
    </w:p>
    <w:p w14:paraId="4BF4E295" w14:textId="475C83BA" w:rsidR="00FD2A4B" w:rsidRPr="003160F6" w:rsidRDefault="00FD2A4B" w:rsidP="003160F6">
      <w:pPr>
        <w:spacing w:before="240" w:line="360" w:lineRule="auto"/>
        <w:ind w:left="0" w:firstLine="72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>……………………………………………………………………………………………………………………………………</w:t>
      </w:r>
    </w:p>
    <w:p w14:paraId="27B2816C" w14:textId="77777777" w:rsidR="003160F6" w:rsidRPr="003160F6" w:rsidRDefault="003160F6" w:rsidP="003160F6">
      <w:pPr>
        <w:spacing w:before="240" w:line="360" w:lineRule="auto"/>
        <w:ind w:left="0" w:firstLine="72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>……………………………………………………………………………………………………………………………………</w:t>
      </w:r>
    </w:p>
    <w:p w14:paraId="118B8257" w14:textId="77777777" w:rsidR="003160F6" w:rsidRPr="003160F6" w:rsidRDefault="003160F6" w:rsidP="003160F6">
      <w:pPr>
        <w:spacing w:before="240" w:line="360" w:lineRule="auto"/>
        <w:ind w:left="0" w:firstLine="72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>……………………………………………………………………………………………………………………………………</w:t>
      </w:r>
    </w:p>
    <w:p w14:paraId="6001DC9D" w14:textId="77777777" w:rsidR="003160F6" w:rsidRPr="003160F6" w:rsidRDefault="003160F6" w:rsidP="003160F6">
      <w:pPr>
        <w:spacing w:before="240" w:line="360" w:lineRule="auto"/>
        <w:ind w:left="0" w:firstLine="72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>……………………………………………………………………………………………………………………………………</w:t>
      </w:r>
    </w:p>
    <w:p w14:paraId="50CD5E5F" w14:textId="77777777" w:rsidR="003160F6" w:rsidRPr="003160F6" w:rsidRDefault="003160F6" w:rsidP="003160F6">
      <w:pPr>
        <w:spacing w:before="240" w:line="360" w:lineRule="auto"/>
        <w:ind w:left="0" w:firstLine="72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>……………………………………………………………………………………………………………………………………</w:t>
      </w:r>
    </w:p>
    <w:p w14:paraId="45245A38" w14:textId="77777777" w:rsidR="003160F6" w:rsidRPr="003160F6" w:rsidRDefault="003160F6" w:rsidP="003160F6">
      <w:pPr>
        <w:spacing w:before="240" w:line="360" w:lineRule="auto"/>
        <w:ind w:left="0" w:firstLine="72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>……………………………………………………………………………………………………………………………………</w:t>
      </w:r>
    </w:p>
    <w:p w14:paraId="4A2B7190" w14:textId="77777777" w:rsidR="003160F6" w:rsidRPr="003160F6" w:rsidRDefault="003160F6" w:rsidP="003160F6">
      <w:pPr>
        <w:spacing w:before="240" w:line="360" w:lineRule="auto"/>
        <w:ind w:left="0" w:firstLine="72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>……………………………………………………………………………………………………………………………………</w:t>
      </w:r>
    </w:p>
    <w:p w14:paraId="00D9F835" w14:textId="77777777" w:rsidR="003160F6" w:rsidRPr="003160F6" w:rsidRDefault="003160F6" w:rsidP="003160F6">
      <w:pPr>
        <w:spacing w:before="240" w:line="360" w:lineRule="auto"/>
        <w:ind w:left="0" w:firstLine="72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>……………………………………………………………………………………………………………………………………</w:t>
      </w:r>
    </w:p>
    <w:p w14:paraId="6711FF43" w14:textId="77777777" w:rsidR="003160F6" w:rsidRPr="003160F6" w:rsidRDefault="003160F6" w:rsidP="003160F6">
      <w:pPr>
        <w:spacing w:before="240" w:line="360" w:lineRule="auto"/>
        <w:ind w:left="0" w:firstLine="72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>……………………………………………………………………………………………………………………………………</w:t>
      </w:r>
    </w:p>
    <w:p w14:paraId="32755DD1" w14:textId="77777777" w:rsidR="003160F6" w:rsidRPr="003160F6" w:rsidRDefault="003160F6" w:rsidP="003160F6">
      <w:pPr>
        <w:spacing w:before="240" w:line="360" w:lineRule="auto"/>
        <w:ind w:left="0" w:firstLine="72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>……………………………………………………………………………………………………………………………………</w:t>
      </w:r>
    </w:p>
    <w:p w14:paraId="26AF074D" w14:textId="77777777" w:rsidR="003160F6" w:rsidRPr="003160F6" w:rsidRDefault="003160F6" w:rsidP="003160F6">
      <w:pPr>
        <w:spacing w:before="240" w:line="360" w:lineRule="auto"/>
        <w:ind w:left="0" w:firstLine="72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>……………………………………………………………………………………………………………………………………</w:t>
      </w:r>
    </w:p>
    <w:p w14:paraId="2DBB913F" w14:textId="77777777" w:rsidR="003160F6" w:rsidRPr="003160F6" w:rsidRDefault="003160F6" w:rsidP="003160F6">
      <w:pPr>
        <w:spacing w:before="240" w:line="360" w:lineRule="auto"/>
        <w:ind w:left="0" w:firstLine="72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>……………………………………………………………………………………………………………………………………</w:t>
      </w:r>
    </w:p>
    <w:p w14:paraId="1C5BCED9" w14:textId="732D30B5" w:rsidR="0057734F" w:rsidRPr="003160F6" w:rsidRDefault="0057734F" w:rsidP="003160F6">
      <w:pPr>
        <w:spacing w:line="360" w:lineRule="auto"/>
        <w:ind w:left="0" w:firstLine="720"/>
        <w:rPr>
          <w:rFonts w:asciiTheme="minorHAnsi" w:hAnsiTheme="minorHAnsi" w:cstheme="minorHAnsi"/>
          <w:sz w:val="24"/>
          <w:szCs w:val="24"/>
        </w:rPr>
      </w:pPr>
    </w:p>
    <w:p w14:paraId="1DF217F0" w14:textId="77777777" w:rsidR="0057734F" w:rsidRPr="003160F6" w:rsidRDefault="00000000" w:rsidP="003160F6">
      <w:pPr>
        <w:spacing w:after="236" w:line="259" w:lineRule="auto"/>
        <w:ind w:left="0" w:firstLine="0"/>
        <w:jc w:val="right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 xml:space="preserve">Signature: ………………………………………… </w:t>
      </w:r>
    </w:p>
    <w:p w14:paraId="6B8D05D0" w14:textId="77777777" w:rsidR="0057734F" w:rsidRPr="003160F6" w:rsidRDefault="00000000" w:rsidP="003160F6">
      <w:pPr>
        <w:spacing w:after="236" w:line="259" w:lineRule="auto"/>
        <w:ind w:left="0" w:firstLine="0"/>
        <w:jc w:val="right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 xml:space="preserve">Name: ……………………………………………. </w:t>
      </w:r>
    </w:p>
    <w:p w14:paraId="145EBA0E" w14:textId="77777777" w:rsidR="003160F6" w:rsidRPr="003160F6" w:rsidRDefault="003160F6" w:rsidP="003160F6">
      <w:pPr>
        <w:spacing w:after="236" w:line="259" w:lineRule="auto"/>
        <w:ind w:left="0" w:firstLine="0"/>
        <w:jc w:val="right"/>
        <w:rPr>
          <w:rFonts w:asciiTheme="minorHAnsi" w:hAnsiTheme="minorHAnsi" w:cstheme="minorHAnsi"/>
          <w:sz w:val="24"/>
          <w:szCs w:val="24"/>
        </w:rPr>
      </w:pPr>
    </w:p>
    <w:p w14:paraId="1C24DC2C" w14:textId="77777777" w:rsidR="0057734F" w:rsidRPr="003160F6" w:rsidRDefault="00000000" w:rsidP="00FD2A4B">
      <w:pPr>
        <w:spacing w:after="0" w:line="259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lastRenderedPageBreak/>
        <w:t xml:space="preserve"> </w:t>
      </w:r>
    </w:p>
    <w:p w14:paraId="4D1F5522" w14:textId="77777777" w:rsidR="0057734F" w:rsidRPr="003160F6" w:rsidRDefault="00000000" w:rsidP="00FD2A4B">
      <w:pPr>
        <w:tabs>
          <w:tab w:val="center" w:pos="504"/>
          <w:tab w:val="center" w:pos="1543"/>
        </w:tabs>
        <w:spacing w:after="203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eastAsia="Calibri" w:hAnsiTheme="minorHAnsi" w:cstheme="minorHAnsi"/>
          <w:sz w:val="24"/>
          <w:szCs w:val="24"/>
        </w:rPr>
        <w:tab/>
      </w:r>
      <w:r w:rsidRPr="003160F6">
        <w:rPr>
          <w:rFonts w:asciiTheme="minorHAnsi" w:hAnsiTheme="minorHAnsi" w:cstheme="minorHAnsi"/>
          <w:b/>
          <w:sz w:val="24"/>
          <w:szCs w:val="24"/>
        </w:rPr>
        <w:t>18.</w:t>
      </w:r>
      <w:r w:rsidRPr="003160F6">
        <w:rPr>
          <w:rFonts w:asciiTheme="minorHAnsi" w:hAnsiTheme="minorHAnsi" w:cstheme="minorHAnsi"/>
          <w:b/>
          <w:sz w:val="24"/>
          <w:szCs w:val="24"/>
        </w:rPr>
        <w:tab/>
      </w:r>
      <w:r w:rsidRPr="003160F6">
        <w:rPr>
          <w:rFonts w:asciiTheme="minorHAnsi" w:hAnsiTheme="minorHAnsi" w:cstheme="minorHAnsi"/>
          <w:sz w:val="24"/>
          <w:szCs w:val="24"/>
        </w:rPr>
        <w:t xml:space="preserve">Enclosures: </w:t>
      </w:r>
    </w:p>
    <w:p w14:paraId="4611C853" w14:textId="77777777" w:rsidR="0057734F" w:rsidRPr="003160F6" w:rsidRDefault="00000000" w:rsidP="003160F6">
      <w:pPr>
        <w:numPr>
          <w:ilvl w:val="0"/>
          <w:numId w:val="2"/>
        </w:numPr>
        <w:ind w:left="1134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 xml:space="preserve">Educational Qualification (certificates) (Self attested copies) </w:t>
      </w:r>
    </w:p>
    <w:p w14:paraId="333F033A" w14:textId="77777777" w:rsidR="0057734F" w:rsidRPr="003160F6" w:rsidRDefault="00000000" w:rsidP="003160F6">
      <w:pPr>
        <w:numPr>
          <w:ilvl w:val="0"/>
          <w:numId w:val="2"/>
        </w:numPr>
        <w:ind w:left="1134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 xml:space="preserve">Experience letter (if any) </w:t>
      </w:r>
    </w:p>
    <w:p w14:paraId="136B9134" w14:textId="77777777" w:rsidR="0057734F" w:rsidRPr="003160F6" w:rsidRDefault="00000000" w:rsidP="003160F6">
      <w:pPr>
        <w:numPr>
          <w:ilvl w:val="0"/>
          <w:numId w:val="2"/>
        </w:numPr>
        <w:ind w:left="1134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 xml:space="preserve">Proof of Identity (Aadhar card/PAN Card/Voter id) </w:t>
      </w:r>
    </w:p>
    <w:p w14:paraId="20AE3629" w14:textId="77777777" w:rsidR="0057734F" w:rsidRPr="003160F6" w:rsidRDefault="00000000" w:rsidP="003160F6">
      <w:pPr>
        <w:spacing w:after="236" w:line="259" w:lineRule="auto"/>
        <w:ind w:left="720" w:firstLine="72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b/>
          <w:sz w:val="24"/>
          <w:szCs w:val="24"/>
        </w:rPr>
        <w:t>(</w:t>
      </w:r>
      <w:r w:rsidRPr="003160F6">
        <w:rPr>
          <w:rFonts w:asciiTheme="minorHAnsi" w:hAnsiTheme="minorHAnsi" w:cstheme="minorHAnsi"/>
          <w:b/>
          <w:i/>
          <w:sz w:val="24"/>
          <w:szCs w:val="24"/>
        </w:rPr>
        <w:t>No Originals should be enclosed</w:t>
      </w:r>
      <w:r w:rsidRPr="003160F6">
        <w:rPr>
          <w:rFonts w:asciiTheme="minorHAnsi" w:hAnsiTheme="minorHAnsi" w:cstheme="minorHAnsi"/>
          <w:b/>
          <w:sz w:val="24"/>
          <w:szCs w:val="24"/>
        </w:rPr>
        <w:t xml:space="preserve">) </w:t>
      </w:r>
    </w:p>
    <w:p w14:paraId="56607432" w14:textId="77777777" w:rsidR="0057734F" w:rsidRPr="003160F6" w:rsidRDefault="00000000" w:rsidP="00FD2A4B">
      <w:pPr>
        <w:spacing w:after="16" w:line="259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D568FEF" w14:textId="77777777" w:rsidR="0057734F" w:rsidRPr="003160F6" w:rsidRDefault="00000000" w:rsidP="003160F6">
      <w:pPr>
        <w:spacing w:after="0" w:line="276" w:lineRule="auto"/>
        <w:ind w:left="0" w:firstLine="0"/>
        <w:jc w:val="both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>I hereby declare that all the statements made in the application are true and complete to the best of my knowledge and belief. I understand that action can be taken against me for any faulty declaration and, if I am declared to be guilty of any type of misconduct mentioned herein. I have informed my Head Office/</w:t>
      </w:r>
      <w:proofErr w:type="spellStart"/>
      <w:r w:rsidRPr="003160F6">
        <w:rPr>
          <w:rFonts w:asciiTheme="minorHAnsi" w:hAnsiTheme="minorHAnsi" w:cstheme="minorHAnsi"/>
          <w:sz w:val="24"/>
          <w:szCs w:val="24"/>
        </w:rPr>
        <w:t>Deptt</w:t>
      </w:r>
      <w:proofErr w:type="spellEnd"/>
      <w:r w:rsidRPr="003160F6">
        <w:rPr>
          <w:rFonts w:asciiTheme="minorHAnsi" w:hAnsiTheme="minorHAnsi" w:cstheme="minorHAnsi"/>
          <w:sz w:val="24"/>
          <w:szCs w:val="24"/>
        </w:rPr>
        <w:t xml:space="preserve">, in writing that I am applying for this selection.  </w:t>
      </w:r>
    </w:p>
    <w:p w14:paraId="0CDCA1A3" w14:textId="77777777" w:rsidR="0057734F" w:rsidRPr="003160F6" w:rsidRDefault="00000000" w:rsidP="00FD2A4B">
      <w:pPr>
        <w:spacing w:after="16" w:line="259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731AD94" w14:textId="77777777" w:rsidR="0057734F" w:rsidRPr="003160F6" w:rsidRDefault="00000000" w:rsidP="00FD2A4B">
      <w:pPr>
        <w:spacing w:after="16" w:line="259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B93BAAC" w14:textId="386D7174" w:rsidR="0057734F" w:rsidRPr="003160F6" w:rsidRDefault="00000000" w:rsidP="003160F6">
      <w:pPr>
        <w:tabs>
          <w:tab w:val="left" w:pos="5812"/>
        </w:tabs>
        <w:spacing w:after="44" w:line="259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 xml:space="preserve">Date: </w:t>
      </w:r>
      <w:r w:rsidR="003160F6" w:rsidRPr="003160F6">
        <w:rPr>
          <w:rFonts w:asciiTheme="minorHAnsi" w:hAnsiTheme="minorHAnsi" w:cstheme="minorHAnsi"/>
          <w:sz w:val="24"/>
          <w:szCs w:val="24"/>
        </w:rPr>
        <w:tab/>
      </w:r>
      <w:r w:rsidRPr="003160F6">
        <w:rPr>
          <w:rFonts w:asciiTheme="minorHAnsi" w:hAnsiTheme="minorHAnsi" w:cstheme="minorHAnsi"/>
          <w:sz w:val="24"/>
          <w:szCs w:val="24"/>
        </w:rPr>
        <w:t xml:space="preserve">Signature of candidate </w:t>
      </w:r>
    </w:p>
    <w:p w14:paraId="3D6D030B" w14:textId="77777777" w:rsidR="0057734F" w:rsidRPr="003160F6" w:rsidRDefault="00000000" w:rsidP="003160F6">
      <w:pPr>
        <w:tabs>
          <w:tab w:val="left" w:pos="5812"/>
          <w:tab w:val="center" w:pos="6379"/>
        </w:tabs>
        <w:spacing w:after="45" w:line="259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1A1A9D6E" w14:textId="4B773D09" w:rsidR="0057734F" w:rsidRPr="003160F6" w:rsidRDefault="00000000" w:rsidP="003160F6">
      <w:pPr>
        <w:tabs>
          <w:tab w:val="left" w:pos="5812"/>
        </w:tabs>
        <w:spacing w:after="14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>Place:</w:t>
      </w:r>
      <w:r w:rsidR="003160F6" w:rsidRPr="003160F6">
        <w:rPr>
          <w:rFonts w:asciiTheme="minorHAnsi" w:hAnsiTheme="minorHAnsi" w:cstheme="minorHAnsi"/>
          <w:sz w:val="24"/>
          <w:szCs w:val="24"/>
        </w:rPr>
        <w:tab/>
      </w:r>
      <w:r w:rsidRPr="003160F6">
        <w:rPr>
          <w:rFonts w:asciiTheme="minorHAnsi" w:hAnsiTheme="minorHAnsi" w:cstheme="minorHAnsi"/>
          <w:sz w:val="24"/>
          <w:szCs w:val="24"/>
        </w:rPr>
        <w:t xml:space="preserve">Name: </w:t>
      </w:r>
    </w:p>
    <w:p w14:paraId="0A165609" w14:textId="77777777" w:rsidR="0057734F" w:rsidRPr="003160F6" w:rsidRDefault="00000000" w:rsidP="00FD2A4B">
      <w:pPr>
        <w:spacing w:after="16" w:line="259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15EF5F47" w14:textId="77777777" w:rsidR="0057734F" w:rsidRPr="003160F6" w:rsidRDefault="00000000" w:rsidP="00FD2A4B">
      <w:pPr>
        <w:spacing w:after="16" w:line="259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1B26EFA0" w14:textId="77777777" w:rsidR="0057734F" w:rsidRPr="003160F6" w:rsidRDefault="00000000" w:rsidP="00FD2A4B">
      <w:pPr>
        <w:spacing w:after="9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 xml:space="preserve">References (Two persons) with address, email, Mobile No’s: </w:t>
      </w:r>
    </w:p>
    <w:p w14:paraId="3FC395E1" w14:textId="77777777" w:rsidR="0057734F" w:rsidRPr="003160F6" w:rsidRDefault="00000000" w:rsidP="00FD2A4B">
      <w:pPr>
        <w:spacing w:after="23" w:line="259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D59C0E3" w14:textId="69C9487B" w:rsidR="0057734F" w:rsidRPr="003160F6" w:rsidRDefault="00000000" w:rsidP="00FD2A4B">
      <w:pPr>
        <w:numPr>
          <w:ilvl w:val="0"/>
          <w:numId w:val="3"/>
        </w:numPr>
        <w:spacing w:after="0" w:line="477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>……………………………………………………………………….…………</w:t>
      </w:r>
      <w:r w:rsidR="00FD2A4B" w:rsidRPr="003160F6">
        <w:rPr>
          <w:rFonts w:asciiTheme="minorHAnsi" w:hAnsiTheme="minorHAnsi" w:cstheme="minorHAnsi"/>
          <w:sz w:val="24"/>
          <w:szCs w:val="24"/>
        </w:rPr>
        <w:t>...</w:t>
      </w:r>
      <w:r w:rsidRPr="003160F6">
        <w:rPr>
          <w:rFonts w:asciiTheme="minorHAnsi" w:hAnsiTheme="minorHAnsi" w:cstheme="minorHAnsi"/>
          <w:sz w:val="24"/>
          <w:szCs w:val="24"/>
        </w:rPr>
        <w:t>……………………………………………</w:t>
      </w:r>
    </w:p>
    <w:p w14:paraId="0749B0BD" w14:textId="77777777" w:rsidR="0057734F" w:rsidRPr="003160F6" w:rsidRDefault="00000000" w:rsidP="00FD2A4B">
      <w:pPr>
        <w:spacing w:after="23" w:line="259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25D2F39" w14:textId="00A0D9D5" w:rsidR="0057734F" w:rsidRPr="003160F6" w:rsidRDefault="00000000" w:rsidP="003160F6">
      <w:pPr>
        <w:numPr>
          <w:ilvl w:val="0"/>
          <w:numId w:val="3"/>
        </w:numPr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>…………………………………………………………………………</w:t>
      </w:r>
      <w:r w:rsidR="003160F6" w:rsidRPr="003160F6">
        <w:rPr>
          <w:rFonts w:asciiTheme="minorHAnsi" w:hAnsiTheme="minorHAnsi" w:cstheme="minorHAnsi"/>
          <w:sz w:val="24"/>
          <w:szCs w:val="24"/>
        </w:rPr>
        <w:t>…….</w:t>
      </w:r>
      <w:r w:rsidRPr="003160F6">
        <w:rPr>
          <w:rFonts w:asciiTheme="minorHAnsi" w:hAnsiTheme="minorHAnsi" w:cstheme="minorHAnsi"/>
          <w:sz w:val="24"/>
          <w:szCs w:val="24"/>
        </w:rPr>
        <w:t xml:space="preserve">…………………………………………………. </w:t>
      </w:r>
    </w:p>
    <w:p w14:paraId="516EE327" w14:textId="12690AC0" w:rsidR="0057734F" w:rsidRPr="003160F6" w:rsidRDefault="00000000" w:rsidP="003160F6">
      <w:pPr>
        <w:spacing w:after="16" w:line="259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 xml:space="preserve">  </w:t>
      </w:r>
    </w:p>
    <w:p w14:paraId="260D2D34" w14:textId="77777777" w:rsidR="0057734F" w:rsidRPr="003160F6" w:rsidRDefault="00000000" w:rsidP="00FD2A4B">
      <w:pPr>
        <w:spacing w:after="0" w:line="259" w:lineRule="auto"/>
        <w:ind w:left="0" w:firstLine="0"/>
        <w:jc w:val="center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b/>
          <w:sz w:val="24"/>
          <w:szCs w:val="24"/>
          <w:u w:val="single" w:color="000000"/>
        </w:rPr>
        <w:t>For more details: Please visit www.cips.org.in</w:t>
      </w:r>
      <w:r w:rsidRPr="003160F6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14:paraId="2F556353" w14:textId="3D2E9852" w:rsidR="0057734F" w:rsidRPr="003160F6" w:rsidRDefault="00000000" w:rsidP="00FD2A4B">
      <w:pPr>
        <w:spacing w:after="16" w:line="259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79D023FE" w14:textId="77777777" w:rsidR="0057734F" w:rsidRPr="003160F6" w:rsidRDefault="00000000" w:rsidP="00FD2A4B">
      <w:pPr>
        <w:spacing w:after="3" w:line="269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b/>
          <w:sz w:val="24"/>
          <w:szCs w:val="24"/>
        </w:rPr>
        <w:t xml:space="preserve">To </w:t>
      </w:r>
    </w:p>
    <w:p w14:paraId="4101B3FF" w14:textId="06BE2706" w:rsidR="0057734F" w:rsidRPr="003160F6" w:rsidRDefault="00000000" w:rsidP="00FD2A4B">
      <w:pPr>
        <w:spacing w:after="3" w:line="269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b/>
          <w:sz w:val="24"/>
          <w:szCs w:val="24"/>
        </w:rPr>
        <w:t xml:space="preserve">The </w:t>
      </w:r>
      <w:r w:rsidR="00FD2A4B" w:rsidRPr="003160F6">
        <w:rPr>
          <w:rFonts w:asciiTheme="minorHAnsi" w:hAnsiTheme="minorHAnsi" w:cstheme="minorHAnsi"/>
          <w:b/>
          <w:sz w:val="24"/>
          <w:szCs w:val="24"/>
        </w:rPr>
        <w:t>Director</w:t>
      </w:r>
    </w:p>
    <w:p w14:paraId="796306B0" w14:textId="77777777" w:rsidR="0057734F" w:rsidRPr="003160F6" w:rsidRDefault="00000000" w:rsidP="00FD2A4B">
      <w:pPr>
        <w:spacing w:after="3" w:line="269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b/>
          <w:sz w:val="24"/>
          <w:szCs w:val="24"/>
        </w:rPr>
        <w:t>Centre for Innovations in Public Systems (CIPS)</w:t>
      </w:r>
      <w:r w:rsidRPr="003160F6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670491F6" w14:textId="0B865935" w:rsidR="0057734F" w:rsidRPr="003160F6" w:rsidRDefault="00000000" w:rsidP="00FD2A4B">
      <w:pPr>
        <w:spacing w:after="3" w:line="269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3160F6">
        <w:rPr>
          <w:rFonts w:asciiTheme="minorHAnsi" w:hAnsiTheme="minorHAnsi" w:cstheme="minorHAnsi"/>
          <w:b/>
          <w:sz w:val="24"/>
          <w:szCs w:val="24"/>
        </w:rPr>
        <w:t>ASCI, CPC Campus, Road No-3, Banjara Hills, Hyderabad</w:t>
      </w:r>
      <w:r w:rsidR="00607836">
        <w:rPr>
          <w:rFonts w:asciiTheme="minorHAnsi" w:hAnsiTheme="minorHAnsi" w:cstheme="minorHAnsi"/>
          <w:b/>
          <w:sz w:val="24"/>
          <w:szCs w:val="24"/>
        </w:rPr>
        <w:t xml:space="preserve"> - </w:t>
      </w:r>
      <w:r w:rsidRPr="003160F6">
        <w:rPr>
          <w:rFonts w:asciiTheme="minorHAnsi" w:hAnsiTheme="minorHAnsi" w:cstheme="minorHAnsi"/>
          <w:b/>
          <w:sz w:val="24"/>
          <w:szCs w:val="24"/>
        </w:rPr>
        <w:t>500 034</w:t>
      </w:r>
      <w:r w:rsidRPr="003160F6">
        <w:rPr>
          <w:rFonts w:asciiTheme="minorHAnsi" w:hAnsiTheme="minorHAnsi" w:cstheme="minorHAnsi"/>
          <w:sz w:val="24"/>
          <w:szCs w:val="24"/>
        </w:rPr>
        <w:t xml:space="preserve"> </w:t>
      </w:r>
    </w:p>
    <w:sectPr w:rsidR="0057734F" w:rsidRPr="003160F6" w:rsidSect="00717343">
      <w:footerReference w:type="even" r:id="rId20"/>
      <w:footerReference w:type="default" r:id="rId21"/>
      <w:footerReference w:type="first" r:id="rId22"/>
      <w:pgSz w:w="11906" w:h="16838" w:code="9"/>
      <w:pgMar w:top="1440" w:right="1440" w:bottom="1440" w:left="1440" w:header="720" w:footer="675" w:gutter="0"/>
      <w:cols w:space="720"/>
      <w:docGrid w:linePitch="31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ADD409" w14:textId="77777777" w:rsidR="00717343" w:rsidRDefault="00717343">
      <w:pPr>
        <w:spacing w:after="0" w:line="240" w:lineRule="auto"/>
      </w:pPr>
      <w:r>
        <w:separator/>
      </w:r>
    </w:p>
  </w:endnote>
  <w:endnote w:type="continuationSeparator" w:id="0">
    <w:p w14:paraId="799D57EE" w14:textId="77777777" w:rsidR="00717343" w:rsidRDefault="007173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BD2E5" w14:textId="77777777" w:rsidR="0057734F" w:rsidRDefault="00000000">
    <w:pPr>
      <w:spacing w:after="0" w:line="259" w:lineRule="auto"/>
      <w:ind w:left="0" w:right="2" w:firstLine="0"/>
      <w:jc w:val="center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4DD42BBB" wp14:editId="5F9E83B7">
              <wp:simplePos x="0" y="0"/>
              <wp:positionH relativeFrom="page">
                <wp:posOffset>3774948</wp:posOffset>
              </wp:positionH>
              <wp:positionV relativeFrom="page">
                <wp:posOffset>9260586</wp:posOffset>
              </wp:positionV>
              <wp:extent cx="222504" cy="42672"/>
              <wp:effectExtent l="0" t="0" r="0" b="0"/>
              <wp:wrapSquare wrapText="bothSides"/>
              <wp:docPr id="6062" name="Group 606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22504" cy="42672"/>
                        <a:chOff x="0" y="0"/>
                        <a:chExt cx="222504" cy="42672"/>
                      </a:xfrm>
                    </wpg:grpSpPr>
                    <wps:wsp>
                      <wps:cNvPr id="6063" name="Shape 6063"/>
                      <wps:cNvSpPr/>
                      <wps:spPr>
                        <a:xfrm>
                          <a:off x="0" y="0"/>
                          <a:ext cx="42672" cy="426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672" h="42672">
                              <a:moveTo>
                                <a:pt x="21336" y="0"/>
                              </a:moveTo>
                              <a:cubicBezTo>
                                <a:pt x="33528" y="0"/>
                                <a:pt x="42672" y="9144"/>
                                <a:pt x="42672" y="21336"/>
                              </a:cubicBezTo>
                              <a:cubicBezTo>
                                <a:pt x="42672" y="33528"/>
                                <a:pt x="33528" y="42672"/>
                                <a:pt x="21336" y="42672"/>
                              </a:cubicBezTo>
                              <a:cubicBezTo>
                                <a:pt x="9906" y="42672"/>
                                <a:pt x="0" y="33528"/>
                                <a:pt x="0" y="21336"/>
                              </a:cubicBezTo>
                              <a:cubicBezTo>
                                <a:pt x="0" y="9144"/>
                                <a:pt x="9906" y="0"/>
                                <a:pt x="21336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4A1C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064" name="Shape 6064"/>
                      <wps:cNvSpPr/>
                      <wps:spPr>
                        <a:xfrm>
                          <a:off x="89916" y="0"/>
                          <a:ext cx="42672" cy="426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672" h="42672">
                              <a:moveTo>
                                <a:pt x="21336" y="0"/>
                              </a:moveTo>
                              <a:cubicBezTo>
                                <a:pt x="32766" y="0"/>
                                <a:pt x="42672" y="9144"/>
                                <a:pt x="42672" y="21336"/>
                              </a:cubicBezTo>
                              <a:cubicBezTo>
                                <a:pt x="42672" y="33528"/>
                                <a:pt x="32766" y="42672"/>
                                <a:pt x="21336" y="42672"/>
                              </a:cubicBezTo>
                              <a:cubicBezTo>
                                <a:pt x="9144" y="42672"/>
                                <a:pt x="0" y="33528"/>
                                <a:pt x="0" y="21336"/>
                              </a:cubicBezTo>
                              <a:cubicBezTo>
                                <a:pt x="0" y="9144"/>
                                <a:pt x="9144" y="0"/>
                                <a:pt x="21336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4A1C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065" name="Shape 6065"/>
                      <wps:cNvSpPr/>
                      <wps:spPr>
                        <a:xfrm>
                          <a:off x="179070" y="0"/>
                          <a:ext cx="43434" cy="426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434" h="42672">
                              <a:moveTo>
                                <a:pt x="21336" y="0"/>
                              </a:moveTo>
                              <a:cubicBezTo>
                                <a:pt x="33528" y="0"/>
                                <a:pt x="43434" y="9144"/>
                                <a:pt x="43434" y="21336"/>
                              </a:cubicBezTo>
                              <a:cubicBezTo>
                                <a:pt x="43434" y="33528"/>
                                <a:pt x="33528" y="42672"/>
                                <a:pt x="21336" y="42672"/>
                              </a:cubicBezTo>
                              <a:cubicBezTo>
                                <a:pt x="9906" y="42672"/>
                                <a:pt x="0" y="33528"/>
                                <a:pt x="0" y="21336"/>
                              </a:cubicBezTo>
                              <a:cubicBezTo>
                                <a:pt x="0" y="9144"/>
                                <a:pt x="9906" y="0"/>
                                <a:pt x="21336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4A1C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6062" style="width:17.52pt;height:3.35999pt;position:absolute;mso-position-horizontal-relative:page;mso-position-horizontal:absolute;margin-left:297.24pt;mso-position-vertical-relative:page;margin-top:729.18pt;" coordsize="2225,426">
              <v:shape id="Shape 6063" style="position:absolute;width:426;height:426;left:0;top:0;" coordsize="42672,42672" path="m21336,0c33528,0,42672,9144,42672,21336c42672,33528,33528,42672,21336,42672c9906,42672,0,33528,0,21336c0,9144,9906,0,21336,0x">
                <v:stroke weight="0pt" endcap="flat" joinstyle="miter" miterlimit="10" on="false" color="#000000" opacity="0"/>
                <v:fill on="true" color="#84a1c5"/>
              </v:shape>
              <v:shape id="Shape 6064" style="position:absolute;width:426;height:426;left:899;top:0;" coordsize="42672,42672" path="m21336,0c32766,0,42672,9144,42672,21336c42672,33528,32766,42672,21336,42672c9144,42672,0,33528,0,21336c0,9144,9144,0,21336,0x">
                <v:stroke weight="0pt" endcap="flat" joinstyle="miter" miterlimit="10" on="false" color="#000000" opacity="0"/>
                <v:fill on="true" color="#84a1c5"/>
              </v:shape>
              <v:shape id="Shape 6065" style="position:absolute;width:434;height:426;left:1790;top:0;" coordsize="43434,42672" path="m21336,0c33528,0,43434,9144,43434,21336c43434,33528,33528,42672,21336,42672c9906,42672,0,33528,0,21336c0,9144,9906,0,21336,0x">
                <v:stroke weight="0pt" endcap="flat" joinstyle="miter" miterlimit="10" on="false" color="#000000" opacity="0"/>
                <v:fill on="true" color="#84a1c5"/>
              </v:shape>
              <w10:wrap type="square"/>
            </v:group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i/>
        <w:sz w:val="17"/>
      </w:rPr>
      <w:t>1</w:t>
    </w:r>
    <w:r>
      <w:rPr>
        <w:rFonts w:ascii="Calibri" w:eastAsia="Calibri" w:hAnsi="Calibri" w:cs="Calibri"/>
        <w:i/>
        <w:sz w:val="17"/>
      </w:rPr>
      <w:fldChar w:fldCharType="end"/>
    </w:r>
  </w:p>
  <w:p w14:paraId="3CC6733C" w14:textId="77777777" w:rsidR="0057734F" w:rsidRDefault="00000000">
    <w:pPr>
      <w:spacing w:after="0" w:line="259" w:lineRule="auto"/>
      <w:ind w:left="669" w:firstLine="0"/>
      <w:jc w:val="center"/>
    </w:pPr>
    <w:r>
      <w:rPr>
        <w:rFonts w:ascii="Calibri" w:eastAsia="Calibri" w:hAnsi="Calibri" w:cs="Calibri"/>
        <w:sz w:val="21"/>
      </w:rPr>
      <w:t xml:space="preserve"> </w:t>
    </w:r>
  </w:p>
  <w:p w14:paraId="243F88AF" w14:textId="77777777" w:rsidR="0057734F" w:rsidRDefault="00000000">
    <w:pPr>
      <w:spacing w:after="0" w:line="259" w:lineRule="auto"/>
      <w:ind w:left="0" w:firstLine="0"/>
    </w:pPr>
    <w:r>
      <w:rPr>
        <w:rFonts w:ascii="Calibri" w:eastAsia="Calibri" w:hAnsi="Calibri" w:cs="Calibri"/>
        <w:sz w:val="21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48780055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28E1E7A8" w14:textId="3A381F5F" w:rsidR="0057734F" w:rsidRDefault="00FD2A4B" w:rsidP="00FD2A4B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D08E8" w14:textId="77777777" w:rsidR="0057734F" w:rsidRDefault="00000000">
    <w:pPr>
      <w:spacing w:after="0" w:line="259" w:lineRule="auto"/>
      <w:ind w:left="0" w:right="2" w:firstLine="0"/>
      <w:jc w:val="center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62F12DA" wp14:editId="76F2FEB2">
              <wp:simplePos x="0" y="0"/>
              <wp:positionH relativeFrom="page">
                <wp:posOffset>3774948</wp:posOffset>
              </wp:positionH>
              <wp:positionV relativeFrom="page">
                <wp:posOffset>9260586</wp:posOffset>
              </wp:positionV>
              <wp:extent cx="222504" cy="42672"/>
              <wp:effectExtent l="0" t="0" r="0" b="0"/>
              <wp:wrapSquare wrapText="bothSides"/>
              <wp:docPr id="6030" name="Group 603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22504" cy="42672"/>
                        <a:chOff x="0" y="0"/>
                        <a:chExt cx="222504" cy="42672"/>
                      </a:xfrm>
                    </wpg:grpSpPr>
                    <wps:wsp>
                      <wps:cNvPr id="6031" name="Shape 6031"/>
                      <wps:cNvSpPr/>
                      <wps:spPr>
                        <a:xfrm>
                          <a:off x="0" y="0"/>
                          <a:ext cx="42672" cy="426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672" h="42672">
                              <a:moveTo>
                                <a:pt x="21336" y="0"/>
                              </a:moveTo>
                              <a:cubicBezTo>
                                <a:pt x="33528" y="0"/>
                                <a:pt x="42672" y="9144"/>
                                <a:pt x="42672" y="21336"/>
                              </a:cubicBezTo>
                              <a:cubicBezTo>
                                <a:pt x="42672" y="33528"/>
                                <a:pt x="33528" y="42672"/>
                                <a:pt x="21336" y="42672"/>
                              </a:cubicBezTo>
                              <a:cubicBezTo>
                                <a:pt x="9906" y="42672"/>
                                <a:pt x="0" y="33528"/>
                                <a:pt x="0" y="21336"/>
                              </a:cubicBezTo>
                              <a:cubicBezTo>
                                <a:pt x="0" y="9144"/>
                                <a:pt x="9906" y="0"/>
                                <a:pt x="21336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4A1C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032" name="Shape 6032"/>
                      <wps:cNvSpPr/>
                      <wps:spPr>
                        <a:xfrm>
                          <a:off x="89916" y="0"/>
                          <a:ext cx="42672" cy="426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672" h="42672">
                              <a:moveTo>
                                <a:pt x="21336" y="0"/>
                              </a:moveTo>
                              <a:cubicBezTo>
                                <a:pt x="32766" y="0"/>
                                <a:pt x="42672" y="9144"/>
                                <a:pt x="42672" y="21336"/>
                              </a:cubicBezTo>
                              <a:cubicBezTo>
                                <a:pt x="42672" y="33528"/>
                                <a:pt x="32766" y="42672"/>
                                <a:pt x="21336" y="42672"/>
                              </a:cubicBezTo>
                              <a:cubicBezTo>
                                <a:pt x="9144" y="42672"/>
                                <a:pt x="0" y="33528"/>
                                <a:pt x="0" y="21336"/>
                              </a:cubicBezTo>
                              <a:cubicBezTo>
                                <a:pt x="0" y="9144"/>
                                <a:pt x="9144" y="0"/>
                                <a:pt x="21336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4A1C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033" name="Shape 6033"/>
                      <wps:cNvSpPr/>
                      <wps:spPr>
                        <a:xfrm>
                          <a:off x="179070" y="0"/>
                          <a:ext cx="43434" cy="426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434" h="42672">
                              <a:moveTo>
                                <a:pt x="21336" y="0"/>
                              </a:moveTo>
                              <a:cubicBezTo>
                                <a:pt x="33528" y="0"/>
                                <a:pt x="43434" y="9144"/>
                                <a:pt x="43434" y="21336"/>
                              </a:cubicBezTo>
                              <a:cubicBezTo>
                                <a:pt x="43434" y="33528"/>
                                <a:pt x="33528" y="42672"/>
                                <a:pt x="21336" y="42672"/>
                              </a:cubicBezTo>
                              <a:cubicBezTo>
                                <a:pt x="9906" y="42672"/>
                                <a:pt x="0" y="33528"/>
                                <a:pt x="0" y="21336"/>
                              </a:cubicBezTo>
                              <a:cubicBezTo>
                                <a:pt x="0" y="9144"/>
                                <a:pt x="9906" y="0"/>
                                <a:pt x="21336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4A1C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6030" style="width:17.52pt;height:3.35999pt;position:absolute;mso-position-horizontal-relative:page;mso-position-horizontal:absolute;margin-left:297.24pt;mso-position-vertical-relative:page;margin-top:729.18pt;" coordsize="2225,426">
              <v:shape id="Shape 6031" style="position:absolute;width:426;height:426;left:0;top:0;" coordsize="42672,42672" path="m21336,0c33528,0,42672,9144,42672,21336c42672,33528,33528,42672,21336,42672c9906,42672,0,33528,0,21336c0,9144,9906,0,21336,0x">
                <v:stroke weight="0pt" endcap="flat" joinstyle="miter" miterlimit="10" on="false" color="#000000" opacity="0"/>
                <v:fill on="true" color="#84a1c5"/>
              </v:shape>
              <v:shape id="Shape 6032" style="position:absolute;width:426;height:426;left:899;top:0;" coordsize="42672,42672" path="m21336,0c32766,0,42672,9144,42672,21336c42672,33528,32766,42672,21336,42672c9144,42672,0,33528,0,21336c0,9144,9144,0,21336,0x">
                <v:stroke weight="0pt" endcap="flat" joinstyle="miter" miterlimit="10" on="false" color="#000000" opacity="0"/>
                <v:fill on="true" color="#84a1c5"/>
              </v:shape>
              <v:shape id="Shape 6033" style="position:absolute;width:434;height:426;left:1790;top:0;" coordsize="43434,42672" path="m21336,0c33528,0,43434,9144,43434,21336c43434,33528,33528,42672,21336,42672c9906,42672,0,33528,0,21336c0,9144,9906,0,21336,0x">
                <v:stroke weight="0pt" endcap="flat" joinstyle="miter" miterlimit="10" on="false" color="#000000" opacity="0"/>
                <v:fill on="true" color="#84a1c5"/>
              </v:shape>
              <w10:wrap type="square"/>
            </v:group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i/>
        <w:sz w:val="17"/>
      </w:rPr>
      <w:t>1</w:t>
    </w:r>
    <w:r>
      <w:rPr>
        <w:rFonts w:ascii="Calibri" w:eastAsia="Calibri" w:hAnsi="Calibri" w:cs="Calibri"/>
        <w:i/>
        <w:sz w:val="17"/>
      </w:rPr>
      <w:fldChar w:fldCharType="end"/>
    </w:r>
  </w:p>
  <w:p w14:paraId="78AB934E" w14:textId="77777777" w:rsidR="0057734F" w:rsidRDefault="00000000">
    <w:pPr>
      <w:spacing w:after="0" w:line="259" w:lineRule="auto"/>
      <w:ind w:left="669" w:firstLine="0"/>
      <w:jc w:val="center"/>
    </w:pPr>
    <w:r>
      <w:rPr>
        <w:rFonts w:ascii="Calibri" w:eastAsia="Calibri" w:hAnsi="Calibri" w:cs="Calibri"/>
        <w:sz w:val="21"/>
      </w:rPr>
      <w:t xml:space="preserve"> </w:t>
    </w:r>
  </w:p>
  <w:p w14:paraId="693F0E2C" w14:textId="77777777" w:rsidR="0057734F" w:rsidRDefault="00000000">
    <w:pPr>
      <w:spacing w:after="0" w:line="259" w:lineRule="auto"/>
      <w:ind w:left="0" w:firstLine="0"/>
    </w:pPr>
    <w:r>
      <w:rPr>
        <w:rFonts w:ascii="Calibri" w:eastAsia="Calibri" w:hAnsi="Calibri" w:cs="Calibri"/>
        <w:sz w:val="21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09119C" w14:textId="77777777" w:rsidR="00717343" w:rsidRDefault="00717343">
      <w:pPr>
        <w:spacing w:after="0" w:line="240" w:lineRule="auto"/>
      </w:pPr>
      <w:r>
        <w:separator/>
      </w:r>
    </w:p>
  </w:footnote>
  <w:footnote w:type="continuationSeparator" w:id="0">
    <w:p w14:paraId="274BE15E" w14:textId="77777777" w:rsidR="00717343" w:rsidRDefault="007173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A26E2"/>
    <w:multiLevelType w:val="hybridMultilevel"/>
    <w:tmpl w:val="CC742674"/>
    <w:lvl w:ilvl="0" w:tplc="8312EA2C">
      <w:start w:val="1"/>
      <w:numFmt w:val="decimal"/>
      <w:lvlText w:val="%1."/>
      <w:lvlJc w:val="left"/>
      <w:pPr>
        <w:ind w:left="13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501809DE">
      <w:start w:val="1"/>
      <w:numFmt w:val="lowerLetter"/>
      <w:lvlText w:val="%2"/>
      <w:lvlJc w:val="left"/>
      <w:pPr>
        <w:ind w:left="20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D994C2C4">
      <w:start w:val="1"/>
      <w:numFmt w:val="lowerRoman"/>
      <w:lvlText w:val="%3"/>
      <w:lvlJc w:val="left"/>
      <w:pPr>
        <w:ind w:left="28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5BA679FA">
      <w:start w:val="1"/>
      <w:numFmt w:val="decimal"/>
      <w:lvlText w:val="%4"/>
      <w:lvlJc w:val="left"/>
      <w:pPr>
        <w:ind w:left="35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CAE442CE">
      <w:start w:val="1"/>
      <w:numFmt w:val="lowerLetter"/>
      <w:lvlText w:val="%5"/>
      <w:lvlJc w:val="left"/>
      <w:pPr>
        <w:ind w:left="42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3E40A65E">
      <w:start w:val="1"/>
      <w:numFmt w:val="lowerRoman"/>
      <w:lvlText w:val="%6"/>
      <w:lvlJc w:val="left"/>
      <w:pPr>
        <w:ind w:left="49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DCD09F4E">
      <w:start w:val="1"/>
      <w:numFmt w:val="decimal"/>
      <w:lvlText w:val="%7"/>
      <w:lvlJc w:val="left"/>
      <w:pPr>
        <w:ind w:left="56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E682C2C6">
      <w:start w:val="1"/>
      <w:numFmt w:val="lowerLetter"/>
      <w:lvlText w:val="%8"/>
      <w:lvlJc w:val="left"/>
      <w:pPr>
        <w:ind w:left="64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D2F82BF8">
      <w:start w:val="1"/>
      <w:numFmt w:val="lowerRoman"/>
      <w:lvlText w:val="%9"/>
      <w:lvlJc w:val="left"/>
      <w:pPr>
        <w:ind w:left="71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859744E"/>
    <w:multiLevelType w:val="hybridMultilevel"/>
    <w:tmpl w:val="1BB0A0BC"/>
    <w:lvl w:ilvl="0" w:tplc="E33CF604">
      <w:start w:val="1"/>
      <w:numFmt w:val="decimal"/>
      <w:lvlText w:val="%1."/>
      <w:lvlJc w:val="left"/>
      <w:pPr>
        <w:ind w:left="1001"/>
      </w:pPr>
      <w:rPr>
        <w:rFonts w:asciiTheme="minorHAnsi" w:eastAsia="Times New Roman" w:hAnsiTheme="minorHAnsi" w:cstheme="minorHAnsi" w:hint="default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A072DE0C">
      <w:start w:val="1"/>
      <w:numFmt w:val="lowerLetter"/>
      <w:lvlText w:val="%2"/>
      <w:lvlJc w:val="left"/>
      <w:pPr>
        <w:ind w:left="1087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EE8E3C28">
      <w:start w:val="1"/>
      <w:numFmt w:val="lowerRoman"/>
      <w:lvlText w:val="%3"/>
      <w:lvlJc w:val="left"/>
      <w:pPr>
        <w:ind w:left="1807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4BAC8F64">
      <w:start w:val="1"/>
      <w:numFmt w:val="decimal"/>
      <w:lvlText w:val="%4"/>
      <w:lvlJc w:val="left"/>
      <w:pPr>
        <w:ind w:left="2527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9BC42386">
      <w:start w:val="1"/>
      <w:numFmt w:val="lowerLetter"/>
      <w:lvlText w:val="%5"/>
      <w:lvlJc w:val="left"/>
      <w:pPr>
        <w:ind w:left="3247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18002666">
      <w:start w:val="1"/>
      <w:numFmt w:val="lowerRoman"/>
      <w:lvlText w:val="%6"/>
      <w:lvlJc w:val="left"/>
      <w:pPr>
        <w:ind w:left="3967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A2BEEC1A">
      <w:start w:val="1"/>
      <w:numFmt w:val="decimal"/>
      <w:lvlText w:val="%7"/>
      <w:lvlJc w:val="left"/>
      <w:pPr>
        <w:ind w:left="4687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3FB2ECE8">
      <w:start w:val="1"/>
      <w:numFmt w:val="lowerLetter"/>
      <w:lvlText w:val="%8"/>
      <w:lvlJc w:val="left"/>
      <w:pPr>
        <w:ind w:left="5407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289E8304">
      <w:start w:val="1"/>
      <w:numFmt w:val="lowerRoman"/>
      <w:lvlText w:val="%9"/>
      <w:lvlJc w:val="left"/>
      <w:pPr>
        <w:ind w:left="6127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A407777"/>
    <w:multiLevelType w:val="hybridMultilevel"/>
    <w:tmpl w:val="D6064BFA"/>
    <w:lvl w:ilvl="0" w:tplc="17706B00">
      <w:start w:val="1"/>
      <w:numFmt w:val="lowerLetter"/>
      <w:lvlText w:val="%1."/>
      <w:lvlJc w:val="left"/>
      <w:pPr>
        <w:ind w:left="21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5C940A58">
      <w:start w:val="1"/>
      <w:numFmt w:val="lowerLetter"/>
      <w:lvlText w:val="%2"/>
      <w:lvlJc w:val="left"/>
      <w:pPr>
        <w:ind w:left="28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2800F362">
      <w:start w:val="1"/>
      <w:numFmt w:val="lowerRoman"/>
      <w:lvlText w:val="%3"/>
      <w:lvlJc w:val="left"/>
      <w:pPr>
        <w:ind w:left="35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8E3C03E0">
      <w:start w:val="1"/>
      <w:numFmt w:val="decimal"/>
      <w:lvlText w:val="%4"/>
      <w:lvlJc w:val="left"/>
      <w:pPr>
        <w:ind w:left="42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16BCAC0A">
      <w:start w:val="1"/>
      <w:numFmt w:val="lowerLetter"/>
      <w:lvlText w:val="%5"/>
      <w:lvlJc w:val="left"/>
      <w:pPr>
        <w:ind w:left="49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76506380">
      <w:start w:val="1"/>
      <w:numFmt w:val="lowerRoman"/>
      <w:lvlText w:val="%6"/>
      <w:lvlJc w:val="left"/>
      <w:pPr>
        <w:ind w:left="56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9DE61528">
      <w:start w:val="1"/>
      <w:numFmt w:val="decimal"/>
      <w:lvlText w:val="%7"/>
      <w:lvlJc w:val="left"/>
      <w:pPr>
        <w:ind w:left="64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E44275D2">
      <w:start w:val="1"/>
      <w:numFmt w:val="lowerLetter"/>
      <w:lvlText w:val="%8"/>
      <w:lvlJc w:val="left"/>
      <w:pPr>
        <w:ind w:left="71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689EFAA6">
      <w:start w:val="1"/>
      <w:numFmt w:val="lowerRoman"/>
      <w:lvlText w:val="%9"/>
      <w:lvlJc w:val="left"/>
      <w:pPr>
        <w:ind w:left="78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623537933">
    <w:abstractNumId w:val="1"/>
  </w:num>
  <w:num w:numId="2" w16cid:durableId="1164710531">
    <w:abstractNumId w:val="2"/>
  </w:num>
  <w:num w:numId="3" w16cid:durableId="19984158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wszA2MTO2MLW0NLBU0lEKTi0uzszPAykwrgUAoHFTAiwAAAA="/>
  </w:docVars>
  <w:rsids>
    <w:rsidRoot w:val="0057734F"/>
    <w:rsid w:val="000168FC"/>
    <w:rsid w:val="003160F6"/>
    <w:rsid w:val="004C1858"/>
    <w:rsid w:val="0057734F"/>
    <w:rsid w:val="00607836"/>
    <w:rsid w:val="00717343"/>
    <w:rsid w:val="00E74A8B"/>
    <w:rsid w:val="00FA47D4"/>
    <w:rsid w:val="00FD2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B6A42B"/>
  <w15:docId w15:val="{D8D8EE31-CD8B-4498-A26C-467E1E895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lang w:val="en-IN" w:eastAsia="en-IN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A4B"/>
    <w:pPr>
      <w:spacing w:after="233" w:line="267" w:lineRule="auto"/>
      <w:ind w:left="688" w:hanging="10"/>
    </w:pPr>
    <w:rPr>
      <w:rFonts w:ascii="Times New Roman" w:eastAsia="Times New Roman" w:hAnsi="Times New Roman" w:cs="Times New Roman"/>
      <w:color w:val="000000"/>
      <w:sz w:val="23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right="1" w:hanging="10"/>
      <w:jc w:val="center"/>
      <w:outlineLvl w:val="0"/>
    </w:pPr>
    <w:rPr>
      <w:rFonts w:ascii="Cambria" w:eastAsia="Cambria" w:hAnsi="Cambria" w:cs="Cambria"/>
      <w:b/>
      <w:color w:val="355F91"/>
      <w:sz w:val="30"/>
      <w:u w:val="single" w:color="355F9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355F91"/>
      <w:sz w:val="30"/>
      <w:u w:val="single" w:color="355F91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D2A4B"/>
    <w:pPr>
      <w:tabs>
        <w:tab w:val="center" w:pos="4513"/>
        <w:tab w:val="right" w:pos="9026"/>
      </w:tabs>
      <w:spacing w:after="0" w:line="240" w:lineRule="auto"/>
    </w:pPr>
    <w:rPr>
      <w:rFonts w:cs="Mangal"/>
    </w:rPr>
  </w:style>
  <w:style w:type="character" w:customStyle="1" w:styleId="HeaderChar">
    <w:name w:val="Header Char"/>
    <w:basedOn w:val="DefaultParagraphFont"/>
    <w:link w:val="Header"/>
    <w:uiPriority w:val="99"/>
    <w:rsid w:val="00FD2A4B"/>
    <w:rPr>
      <w:rFonts w:ascii="Times New Roman" w:eastAsia="Times New Roman" w:hAnsi="Times New Roman" w:cs="Mangal"/>
      <w:color w:val="000000"/>
      <w:sz w:val="23"/>
    </w:rPr>
  </w:style>
  <w:style w:type="paragraph" w:styleId="Footer">
    <w:name w:val="footer"/>
    <w:basedOn w:val="Normal"/>
    <w:link w:val="FooterChar"/>
    <w:uiPriority w:val="99"/>
    <w:unhideWhenUsed/>
    <w:rsid w:val="00FD2A4B"/>
    <w:pPr>
      <w:tabs>
        <w:tab w:val="center" w:pos="4680"/>
        <w:tab w:val="right" w:pos="9360"/>
      </w:tabs>
      <w:spacing w:after="0" w:line="240" w:lineRule="auto"/>
      <w:ind w:left="0" w:firstLine="0"/>
    </w:pPr>
    <w:rPr>
      <w:rFonts w:asciiTheme="minorHAnsi" w:eastAsiaTheme="minorEastAsia" w:hAnsiTheme="minorHAnsi"/>
      <w:color w:val="auto"/>
      <w:kern w:val="0"/>
      <w:sz w:val="22"/>
      <w:szCs w:val="22"/>
      <w:lang w:val="en-US" w:eastAsia="en-US" w:bidi="ar-SA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rsid w:val="00FD2A4B"/>
    <w:rPr>
      <w:rFonts w:cs="Times New Roman"/>
      <w:kern w:val="0"/>
      <w:szCs w:val="22"/>
      <w:lang w:val="en-US" w:eastAsia="en-US" w:bidi="ar-S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fontTable" Target="fontTable.xml"/><Relationship Id="rId10" Type="http://schemas.openxmlformats.org/officeDocument/2006/relationships/image" Target="media/image3.jp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e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161B3F-786E-4EE8-B8E2-C77E67262A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652</Words>
  <Characters>372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dvertisement for Project Assistants  in CIPS</vt:lpstr>
    </vt:vector>
  </TitlesOfParts>
  <Company/>
  <LinksUpToDate>false</LinksUpToDate>
  <CharactersWithSpaces>4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dvertisement for Project Assistants  in CIPS</dc:title>
  <dc:subject/>
  <dc:creator>CIP2-2</dc:creator>
  <cp:keywords/>
  <cp:lastModifiedBy>CIPS IT</cp:lastModifiedBy>
  <cp:revision>5</cp:revision>
  <dcterms:created xsi:type="dcterms:W3CDTF">2024-02-22T09:56:00Z</dcterms:created>
  <dcterms:modified xsi:type="dcterms:W3CDTF">2024-02-23T07:14:00Z</dcterms:modified>
</cp:coreProperties>
</file>